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D77AB" w14:textId="2495DB4B" w:rsidR="00F26EA2" w:rsidRDefault="00FF587F" w:rsidP="00FF587F"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bookmarkStart w:id="0" w:name="_GoBack"/>
      <w:bookmarkEnd w:id="0"/>
      <w:r>
        <w:rPr>
          <w:b/>
          <w:sz w:val="20"/>
          <w:szCs w:val="20"/>
        </w:rPr>
        <w:t>Form No:ÜY-FR-0316</w:t>
      </w: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53"/>
        <w:gridCol w:w="795"/>
        <w:gridCol w:w="166"/>
        <w:gridCol w:w="17"/>
        <w:gridCol w:w="153"/>
        <w:gridCol w:w="684"/>
        <w:gridCol w:w="772"/>
        <w:gridCol w:w="21"/>
        <w:gridCol w:w="611"/>
        <w:gridCol w:w="568"/>
        <w:gridCol w:w="327"/>
        <w:gridCol w:w="105"/>
        <w:gridCol w:w="732"/>
        <w:gridCol w:w="107"/>
        <w:gridCol w:w="636"/>
        <w:gridCol w:w="148"/>
        <w:gridCol w:w="123"/>
        <w:gridCol w:w="395"/>
        <w:gridCol w:w="432"/>
        <w:gridCol w:w="235"/>
        <w:gridCol w:w="702"/>
        <w:gridCol w:w="6"/>
        <w:gridCol w:w="98"/>
        <w:gridCol w:w="870"/>
      </w:tblGrid>
      <w:tr w:rsidR="0006621A" w:rsidRPr="005A29FF" w14:paraId="16EADAE7" w14:textId="77777777" w:rsidTr="007A0223">
        <w:tc>
          <w:tcPr>
            <w:tcW w:w="1753" w:type="dxa"/>
            <w:shd w:val="clear" w:color="auto" w:fill="auto"/>
          </w:tcPr>
          <w:p w14:paraId="33566BAA" w14:textId="325998FE" w:rsidR="0006621A" w:rsidRPr="0040357B" w:rsidRDefault="007A0223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object w:dxaOrig="2700" w:dyaOrig="2700" w14:anchorId="17D06FB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76.5pt" o:ole="">
                  <v:imagedata r:id="rId8" o:title=""/>
                </v:shape>
                <o:OLEObject Type="Embed" ProgID="PBrush" ShapeID="_x0000_i1025" DrawAspect="Content" ObjectID="_1606941775" r:id="rId9"/>
              </w:objec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4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7A0223">
        <w:tc>
          <w:tcPr>
            <w:tcW w:w="1753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13EAEF56" w14:textId="3522EEBD" w:rsidR="00FC4198" w:rsidRPr="002E7688" w:rsidRDefault="00AF21B8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</w:p>
        </w:tc>
      </w:tr>
      <w:tr w:rsidR="00E804EF" w:rsidRPr="0040357B" w14:paraId="116466F6" w14:textId="77777777" w:rsidTr="007A0223">
        <w:tc>
          <w:tcPr>
            <w:tcW w:w="1753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5416FFE9" w14:textId="1CB2EF44" w:rsidR="00E804EF" w:rsidRPr="002E7688" w:rsidRDefault="00AF21B8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7A0223">
        <w:trPr>
          <w:trHeight w:val="114"/>
        </w:trPr>
        <w:tc>
          <w:tcPr>
            <w:tcW w:w="1753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58" w:type="dxa"/>
            <w:gridSpan w:val="13"/>
            <w:shd w:val="clear" w:color="auto" w:fill="auto"/>
          </w:tcPr>
          <w:p w14:paraId="3BA77400" w14:textId="00F3FFFC" w:rsidR="00E804EF" w:rsidRPr="005A29FF" w:rsidRDefault="003968A4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645" w:type="dxa"/>
            <w:gridSpan w:val="10"/>
            <w:shd w:val="clear" w:color="auto" w:fill="auto"/>
          </w:tcPr>
          <w:p w14:paraId="2219EF9B" w14:textId="1634F9DC" w:rsidR="00E804EF" w:rsidRPr="005A29FF" w:rsidRDefault="003968A4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Seçmeli</w:t>
            </w:r>
            <w:proofErr w:type="spellEnd"/>
          </w:p>
        </w:tc>
      </w:tr>
      <w:tr w:rsidR="00E804EF" w:rsidRPr="0040357B" w14:paraId="691230D2" w14:textId="77777777" w:rsidTr="007A0223">
        <w:trPr>
          <w:trHeight w:val="112"/>
        </w:trPr>
        <w:tc>
          <w:tcPr>
            <w:tcW w:w="1753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58" w:type="dxa"/>
            <w:gridSpan w:val="13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45" w:type="dxa"/>
            <w:gridSpan w:val="10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7A0223">
        <w:trPr>
          <w:trHeight w:val="112"/>
        </w:trPr>
        <w:tc>
          <w:tcPr>
            <w:tcW w:w="1753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58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45" w:type="dxa"/>
            <w:gridSpan w:val="10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7A0223">
        <w:tc>
          <w:tcPr>
            <w:tcW w:w="1753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7EDAE58D" w14:textId="09557F1B" w:rsidR="00E804EF" w:rsidRPr="00B649C2" w:rsidRDefault="00AF21B8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</w:rPr>
              <w:t>CE 423</w:t>
            </w:r>
          </w:p>
        </w:tc>
      </w:tr>
      <w:tr w:rsidR="00E804EF" w:rsidRPr="0040357B" w14:paraId="7CA7C749" w14:textId="77777777" w:rsidTr="007A0223">
        <w:tc>
          <w:tcPr>
            <w:tcW w:w="1753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3424A3AC" w14:textId="4B6527B6" w:rsidR="00E804EF" w:rsidRPr="005A29FF" w:rsidRDefault="00AF21B8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 w:rsidR="0061581A">
              <w:rPr>
                <w:sz w:val="18"/>
              </w:rPr>
              <w:t xml:space="preserve"> </w:t>
            </w:r>
            <w:proofErr w:type="spellStart"/>
            <w:r w:rsidR="0061581A">
              <w:rPr>
                <w:sz w:val="18"/>
              </w:rPr>
              <w:t>Mühendisliği</w:t>
            </w:r>
            <w:proofErr w:type="spellEnd"/>
          </w:p>
        </w:tc>
      </w:tr>
      <w:tr w:rsidR="00E804EF" w:rsidRPr="0040357B" w14:paraId="014B3CD5" w14:textId="77777777" w:rsidTr="007A0223">
        <w:tc>
          <w:tcPr>
            <w:tcW w:w="1753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36A55F71" w14:textId="46BEB32B" w:rsidR="00E804EF" w:rsidRPr="005A29FF" w:rsidRDefault="00AF21B8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7A0223">
        <w:tc>
          <w:tcPr>
            <w:tcW w:w="1753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6ECD52DD" w14:textId="3F781724" w:rsidR="00E804EF" w:rsidRPr="00AF21B8" w:rsidRDefault="003968A4" w:rsidP="00AF21B8">
            <w:pPr>
              <w:pStyle w:val="TableParagraph"/>
              <w:spacing w:before="7"/>
              <w:ind w:left="55" w:right="1217"/>
              <w:rPr>
                <w:sz w:val="18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</w:p>
        </w:tc>
      </w:tr>
      <w:tr w:rsidR="00E804EF" w:rsidRPr="0040357B" w14:paraId="6C9BC17C" w14:textId="77777777" w:rsidTr="007A0223">
        <w:tc>
          <w:tcPr>
            <w:tcW w:w="1753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648F6828" w14:textId="5CE43375" w:rsidR="00E804EF" w:rsidRPr="005A29FF" w:rsidRDefault="003968A4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7A0223" w:rsidRPr="0040357B" w14:paraId="4081A5CB" w14:textId="77777777" w:rsidTr="007A0223">
        <w:tc>
          <w:tcPr>
            <w:tcW w:w="1753" w:type="dxa"/>
            <w:shd w:val="clear" w:color="auto" w:fill="auto"/>
          </w:tcPr>
          <w:p w14:paraId="2E5AB506" w14:textId="77777777" w:rsidR="007A0223" w:rsidRPr="0040357B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5DE69835" w:rsidR="007A0223" w:rsidRPr="00C84B2D" w:rsidRDefault="00C84B2D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>:</w:t>
            </w:r>
            <w:r w:rsidR="007A0223" w:rsidRPr="00BF4CDA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  <w:r w:rsidR="007A0223">
              <w:rPr>
                <w:b/>
                <w:color w:val="44546A" w:themeColor="text2"/>
                <w:sz w:val="20"/>
                <w:szCs w:val="20"/>
              </w:rPr>
              <w:t>2</w:t>
            </w:r>
          </w:p>
        </w:tc>
        <w:tc>
          <w:tcPr>
            <w:tcW w:w="1632" w:type="dxa"/>
            <w:gridSpan w:val="5"/>
            <w:shd w:val="clear" w:color="auto" w:fill="auto"/>
          </w:tcPr>
          <w:p w14:paraId="5E910F14" w14:textId="2BDA4C6F" w:rsidR="007A0223" w:rsidRPr="00C84B2D" w:rsidRDefault="007A0223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>L</w:t>
            </w:r>
            <w:r w:rsidR="00C84B2D">
              <w:rPr>
                <w:b/>
                <w:color w:val="44546A" w:themeColor="text2"/>
                <w:sz w:val="20"/>
                <w:szCs w:val="20"/>
              </w:rPr>
              <w:t>ab</w:t>
            </w:r>
            <w:r w:rsidRPr="00BF4CDA">
              <w:rPr>
                <w:b/>
                <w:color w:val="44546A" w:themeColor="text2"/>
                <w:sz w:val="20"/>
                <w:szCs w:val="20"/>
              </w:rPr>
              <w:t>:</w:t>
            </w:r>
          </w:p>
        </w:tc>
        <w:tc>
          <w:tcPr>
            <w:tcW w:w="1746" w:type="dxa"/>
            <w:gridSpan w:val="5"/>
            <w:shd w:val="clear" w:color="auto" w:fill="auto"/>
          </w:tcPr>
          <w:p w14:paraId="7DFC4E59" w14:textId="4C67160F" w:rsidR="007A0223" w:rsidRPr="00C84B2D" w:rsidRDefault="00C84B2D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Uygulama</w:t>
            </w:r>
            <w:proofErr w:type="spellEnd"/>
            <w:r w:rsidR="007A0223" w:rsidRPr="00BF4CDA">
              <w:rPr>
                <w:b/>
                <w:color w:val="44546A" w:themeColor="text2"/>
                <w:sz w:val="20"/>
                <w:szCs w:val="20"/>
              </w:rPr>
              <w:t>:</w:t>
            </w:r>
            <w:r w:rsidR="007A0223" w:rsidRPr="00C84B2D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  <w:r w:rsidRPr="00C84B2D">
              <w:rPr>
                <w:b/>
                <w:color w:val="44546A" w:themeColor="text2"/>
                <w:sz w:val="20"/>
                <w:szCs w:val="20"/>
              </w:rPr>
              <w:t>1</w:t>
            </w:r>
          </w:p>
        </w:tc>
        <w:tc>
          <w:tcPr>
            <w:tcW w:w="2738" w:type="dxa"/>
            <w:gridSpan w:val="7"/>
            <w:shd w:val="clear" w:color="auto" w:fill="auto"/>
          </w:tcPr>
          <w:p w14:paraId="5356B59A" w14:textId="50A5D9C6" w:rsidR="007A0223" w:rsidRPr="00C84B2D" w:rsidRDefault="00C84B2D" w:rsidP="007A0223">
            <w:pPr>
              <w:spacing w:before="20" w:after="20"/>
              <w:rPr>
                <w:b/>
                <w:color w:val="44546A" w:themeColor="text2"/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 xml:space="preserve">: </w:t>
            </w:r>
            <w:r w:rsidR="007A0223" w:rsidRPr="00BF4CDA">
              <w:rPr>
                <w:b/>
                <w:color w:val="44546A" w:themeColor="text2"/>
                <w:sz w:val="20"/>
                <w:szCs w:val="20"/>
              </w:rPr>
              <w:t xml:space="preserve">  </w:t>
            </w:r>
          </w:p>
        </w:tc>
      </w:tr>
      <w:tr w:rsidR="007A0223" w:rsidRPr="0040357B" w14:paraId="59281531" w14:textId="77777777" w:rsidTr="007A0223">
        <w:tc>
          <w:tcPr>
            <w:tcW w:w="1753" w:type="dxa"/>
            <w:shd w:val="clear" w:color="auto" w:fill="auto"/>
          </w:tcPr>
          <w:p w14:paraId="48C23636" w14:textId="4DF1DE19" w:rsidR="007A0223" w:rsidRPr="0040357B" w:rsidRDefault="00C84B2D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: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5DA68ACF" w14:textId="5406722B" w:rsidR="007A0223" w:rsidRPr="00B649C2" w:rsidRDefault="007A0223" w:rsidP="007A0223">
            <w:pPr>
              <w:rPr>
                <w:sz w:val="20"/>
                <w:szCs w:val="20"/>
              </w:rPr>
            </w:pPr>
            <w:r>
              <w:rPr>
                <w:b/>
                <w:color w:val="44546A" w:themeColor="text2"/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7A0223">
        <w:tc>
          <w:tcPr>
            <w:tcW w:w="1753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37750451" w14:textId="2013E9B5" w:rsidR="00E804EF" w:rsidRPr="00AF21B8" w:rsidRDefault="00AF21B8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 w:rsidRPr="00AF21B8">
              <w:rPr>
                <w:color w:val="262626"/>
                <w:sz w:val="20"/>
                <w:szCs w:val="20"/>
              </w:rPr>
              <w:t>Harf</w:t>
            </w:r>
            <w:proofErr w:type="spellEnd"/>
            <w:r w:rsidRPr="00AF21B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F21B8"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7A0223">
        <w:trPr>
          <w:trHeight w:val="323"/>
        </w:trPr>
        <w:tc>
          <w:tcPr>
            <w:tcW w:w="1753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76F564E0" w14:textId="6BC34C1C" w:rsidR="00E804EF" w:rsidRPr="005A29FF" w:rsidRDefault="007A0223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85222C1" w14:textId="77777777" w:rsidTr="007A0223">
        <w:trPr>
          <w:trHeight w:val="322"/>
        </w:trPr>
        <w:tc>
          <w:tcPr>
            <w:tcW w:w="1753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7DF7D924" w14:textId="1B89B8FA" w:rsidR="00E804EF" w:rsidRPr="005A29FF" w:rsidRDefault="003968A4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954A93B" w14:textId="77777777" w:rsidTr="007A0223">
        <w:tc>
          <w:tcPr>
            <w:tcW w:w="1753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p w14:paraId="54C8759B" w14:textId="5AC5BE3D" w:rsidR="00E804EF" w:rsidRPr="005A29FF" w:rsidRDefault="003968A4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7A0223">
        <w:tc>
          <w:tcPr>
            <w:tcW w:w="1753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3C216009" w14:textId="77777777" w:rsidR="00AF21B8" w:rsidRDefault="00AF21B8" w:rsidP="00AF21B8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spacing w:line="198" w:lineRule="exact"/>
              <w:ind w:firstLine="0"/>
              <w:rPr>
                <w:sz w:val="18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nı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liştirilmes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kkınd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nel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g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mek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rekl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öntemler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tmek</w:t>
            </w:r>
            <w:proofErr w:type="spellEnd"/>
            <w:r>
              <w:rPr>
                <w:sz w:val="18"/>
              </w:rPr>
              <w:t>.</w:t>
            </w:r>
          </w:p>
          <w:p w14:paraId="4257E093" w14:textId="77777777" w:rsidR="00AF21B8" w:rsidRDefault="00AF21B8" w:rsidP="00AF21B8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ind w:right="136" w:firstLine="0"/>
              <w:rPr>
                <w:sz w:val="18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blemlerinin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özümünde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tematik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fen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imler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ühendislik</w:t>
            </w:r>
            <w:proofErr w:type="spellEnd"/>
            <w:r>
              <w:rPr>
                <w:spacing w:val="-1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gilerini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uygulayabilme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ecerisi</w:t>
            </w:r>
            <w:proofErr w:type="spellEnd"/>
            <w:r>
              <w:rPr>
                <w:spacing w:val="-24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zandırmak</w:t>
            </w:r>
            <w:proofErr w:type="spellEnd"/>
            <w:r>
              <w:rPr>
                <w:sz w:val="18"/>
              </w:rPr>
              <w:t>.</w:t>
            </w:r>
          </w:p>
          <w:p w14:paraId="326B9069" w14:textId="71AA5B7F" w:rsidR="00E804EF" w:rsidRPr="00AF21B8" w:rsidRDefault="007A0223" w:rsidP="00AF21B8">
            <w:pPr>
              <w:pStyle w:val="TableParagraph"/>
              <w:numPr>
                <w:ilvl w:val="0"/>
                <w:numId w:val="18"/>
              </w:numPr>
              <w:tabs>
                <w:tab w:val="left" w:pos="240"/>
              </w:tabs>
              <w:ind w:right="136" w:firstLine="0"/>
              <w:rPr>
                <w:sz w:val="18"/>
              </w:rPr>
            </w:pPr>
            <w:proofErr w:type="spellStart"/>
            <w:r w:rsidRPr="007A0223">
              <w:rPr>
                <w:sz w:val="18"/>
              </w:rPr>
              <w:t>Veri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toplama</w:t>
            </w:r>
            <w:proofErr w:type="spellEnd"/>
            <w:r w:rsidRPr="007A0223">
              <w:rPr>
                <w:sz w:val="18"/>
              </w:rPr>
              <w:t xml:space="preserve">, </w:t>
            </w:r>
            <w:proofErr w:type="spellStart"/>
            <w:r w:rsidRPr="007A0223">
              <w:rPr>
                <w:sz w:val="18"/>
              </w:rPr>
              <w:t>analiz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etme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ve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yorumlama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becerilerini</w:t>
            </w:r>
            <w:proofErr w:type="spellEnd"/>
            <w:r w:rsidRPr="007A0223">
              <w:rPr>
                <w:sz w:val="18"/>
              </w:rPr>
              <w:t xml:space="preserve"> </w:t>
            </w:r>
            <w:proofErr w:type="spellStart"/>
            <w:r w:rsidRPr="007A0223">
              <w:rPr>
                <w:sz w:val="18"/>
              </w:rPr>
              <w:t>kazanmak</w:t>
            </w:r>
            <w:proofErr w:type="spellEnd"/>
            <w:r w:rsidRPr="007A0223">
              <w:rPr>
                <w:sz w:val="18"/>
              </w:rPr>
              <w:t>.</w:t>
            </w:r>
          </w:p>
        </w:tc>
      </w:tr>
      <w:tr w:rsidR="00E804EF" w:rsidRPr="0040357B" w14:paraId="0CBBA25B" w14:textId="77777777" w:rsidTr="007A0223">
        <w:trPr>
          <w:trHeight w:val="70"/>
        </w:trPr>
        <w:tc>
          <w:tcPr>
            <w:tcW w:w="1753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0F13FC1D" w14:textId="57D0D599" w:rsidR="00E804EF" w:rsidRPr="005A29FF" w:rsidRDefault="00AF21B8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nın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liştirilmes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arsu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orfolojis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arsulard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tı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adde</w:t>
            </w:r>
            <w:proofErr w:type="spellEnd"/>
            <w:r>
              <w:rPr>
                <w:spacing w:val="-1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reket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karsu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düzenlemes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şkın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ontrolü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akar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aşımacılığı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lanlama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bağlamalar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barajlar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dol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avaklar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enerji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ırıcılar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z w:val="18"/>
              </w:rPr>
              <w:t xml:space="preserve"> alma</w:t>
            </w:r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apıları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lama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urutma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uvveti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sisleri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nda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konomik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aliz</w:t>
            </w:r>
            <w:proofErr w:type="spellEnd"/>
          </w:p>
        </w:tc>
      </w:tr>
      <w:tr w:rsidR="00AF21B8" w:rsidRPr="0040357B" w14:paraId="5C38B711" w14:textId="77777777" w:rsidTr="007A0223">
        <w:tc>
          <w:tcPr>
            <w:tcW w:w="1753" w:type="dxa"/>
            <w:vMerge w:val="restart"/>
            <w:shd w:val="clear" w:color="auto" w:fill="auto"/>
          </w:tcPr>
          <w:p w14:paraId="15502AE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42" w:type="dxa"/>
            <w:gridSpan w:val="21"/>
            <w:vMerge w:val="restart"/>
            <w:shd w:val="clear" w:color="auto" w:fill="auto"/>
          </w:tcPr>
          <w:p w14:paraId="66963535" w14:textId="77777777" w:rsidR="00AF21B8" w:rsidRDefault="00AF21B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207"/>
              </w:tabs>
              <w:spacing w:line="360" w:lineRule="auto"/>
              <w:ind w:hanging="151"/>
              <w:rPr>
                <w:sz w:val="18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jeler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hakkınd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gerekli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ilgiy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lde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der</w:t>
            </w:r>
            <w:proofErr w:type="spellEnd"/>
            <w:r>
              <w:rPr>
                <w:sz w:val="18"/>
              </w:rPr>
              <w:t>.</w:t>
            </w:r>
          </w:p>
          <w:p w14:paraId="2B84189C" w14:textId="77777777" w:rsidR="00AF21B8" w:rsidRDefault="00AF21B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267"/>
              </w:tabs>
              <w:spacing w:before="2" w:line="360" w:lineRule="auto"/>
              <w:ind w:left="267" w:hanging="212"/>
              <w:rPr>
                <w:sz w:val="18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nda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rşılaşılan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problemleri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eşhis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çözme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eteneği</w:t>
            </w:r>
            <w:proofErr w:type="spellEnd"/>
            <w:r>
              <w:rPr>
                <w:spacing w:val="-10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zanır</w:t>
            </w:r>
            <w:proofErr w:type="spellEnd"/>
            <w:r>
              <w:rPr>
                <w:sz w:val="18"/>
              </w:rPr>
              <w:t>.</w:t>
            </w:r>
          </w:p>
          <w:p w14:paraId="0D4FDE50" w14:textId="77777777" w:rsidR="003968A4" w:rsidRDefault="00AF21B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327"/>
              </w:tabs>
              <w:spacing w:line="360" w:lineRule="auto"/>
              <w:ind w:left="327" w:hanging="272"/>
              <w:rPr>
                <w:sz w:val="18"/>
              </w:rPr>
            </w:pP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nd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ri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toplama</w:t>
            </w:r>
            <w:proofErr w:type="spellEnd"/>
            <w:r>
              <w:rPr>
                <w:spacing w:val="-9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ve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nalizi</w:t>
            </w:r>
            <w:proofErr w:type="spellEnd"/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yöntemlerini</w:t>
            </w:r>
            <w:proofErr w:type="spellEnd"/>
            <w:r>
              <w:rPr>
                <w:spacing w:val="-1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öğrenir</w:t>
            </w:r>
            <w:proofErr w:type="spellEnd"/>
            <w:r>
              <w:rPr>
                <w:sz w:val="18"/>
              </w:rPr>
              <w:t>.</w:t>
            </w:r>
          </w:p>
          <w:p w14:paraId="5A35C7A4" w14:textId="1F86B163" w:rsidR="00AF21B8" w:rsidRPr="003968A4" w:rsidRDefault="00AF21B8" w:rsidP="003968A4">
            <w:pPr>
              <w:pStyle w:val="TableParagraph"/>
              <w:numPr>
                <w:ilvl w:val="0"/>
                <w:numId w:val="19"/>
              </w:numPr>
              <w:tabs>
                <w:tab w:val="left" w:pos="327"/>
              </w:tabs>
              <w:spacing w:line="360" w:lineRule="auto"/>
              <w:ind w:left="327" w:hanging="272"/>
              <w:rPr>
                <w:sz w:val="18"/>
              </w:rPr>
            </w:pPr>
            <w:proofErr w:type="spellStart"/>
            <w:r w:rsidRPr="003968A4">
              <w:rPr>
                <w:sz w:val="18"/>
              </w:rPr>
              <w:t>Su</w:t>
            </w:r>
            <w:proofErr w:type="spellEnd"/>
            <w:r w:rsidRPr="003968A4">
              <w:rPr>
                <w:sz w:val="18"/>
              </w:rPr>
              <w:t xml:space="preserve"> </w:t>
            </w:r>
            <w:proofErr w:type="spellStart"/>
            <w:r w:rsidRPr="003968A4">
              <w:rPr>
                <w:sz w:val="18"/>
              </w:rPr>
              <w:t>yapılarını</w:t>
            </w:r>
            <w:proofErr w:type="spellEnd"/>
            <w:r w:rsidRPr="003968A4">
              <w:rPr>
                <w:spacing w:val="-22"/>
                <w:sz w:val="18"/>
              </w:rPr>
              <w:t xml:space="preserve"> </w:t>
            </w:r>
            <w:proofErr w:type="spellStart"/>
            <w:r w:rsidRPr="003968A4">
              <w:rPr>
                <w:sz w:val="18"/>
              </w:rPr>
              <w:t>tasarlar</w:t>
            </w:r>
            <w:proofErr w:type="spellEnd"/>
            <w:r w:rsidRPr="003968A4">
              <w:rPr>
                <w:sz w:val="18"/>
              </w:rPr>
              <w:t>.</w:t>
            </w:r>
          </w:p>
        </w:tc>
      </w:tr>
      <w:tr w:rsidR="00AF21B8" w:rsidRPr="0040357B" w14:paraId="1066C66A" w14:textId="77777777" w:rsidTr="007A0223">
        <w:tc>
          <w:tcPr>
            <w:tcW w:w="1753" w:type="dxa"/>
            <w:vMerge/>
            <w:shd w:val="clear" w:color="auto" w:fill="auto"/>
          </w:tcPr>
          <w:p w14:paraId="06D3F4E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3C2FCA0A" w14:textId="77777777" w:rsidR="00AF21B8" w:rsidRPr="00B649C2" w:rsidRDefault="00AF21B8" w:rsidP="00AF21B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21B8" w:rsidRPr="0040357B" w14:paraId="24FBDF5C" w14:textId="77777777" w:rsidTr="007A0223">
        <w:tc>
          <w:tcPr>
            <w:tcW w:w="1753" w:type="dxa"/>
            <w:vMerge/>
            <w:shd w:val="clear" w:color="auto" w:fill="auto"/>
          </w:tcPr>
          <w:p w14:paraId="51D68FB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4E376B4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3968A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7CE62A90" w14:textId="77777777" w:rsidR="00AF21B8" w:rsidRPr="00B649C2" w:rsidRDefault="00AF21B8" w:rsidP="00AF21B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21B8" w:rsidRPr="0040357B" w14:paraId="292D2236" w14:textId="77777777" w:rsidTr="007A0223">
        <w:tc>
          <w:tcPr>
            <w:tcW w:w="1753" w:type="dxa"/>
            <w:vMerge/>
            <w:shd w:val="clear" w:color="auto" w:fill="auto"/>
          </w:tcPr>
          <w:p w14:paraId="6DB4887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40EEEDFF" w14:textId="77777777" w:rsidR="00AF21B8" w:rsidRPr="002A3FF2" w:rsidRDefault="00AF21B8" w:rsidP="00AF21B8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AF21B8" w:rsidRPr="0040357B" w14:paraId="4331A682" w14:textId="77777777" w:rsidTr="007A0223">
        <w:tc>
          <w:tcPr>
            <w:tcW w:w="1753" w:type="dxa"/>
            <w:vMerge/>
            <w:shd w:val="clear" w:color="auto" w:fill="auto"/>
          </w:tcPr>
          <w:p w14:paraId="43862B89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1419F751" w14:textId="77777777" w:rsidR="00AF21B8" w:rsidRPr="002A3FF2" w:rsidRDefault="00AF21B8" w:rsidP="00AF21B8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AF21B8" w:rsidRPr="0040357B" w14:paraId="64A7B7C2" w14:textId="77777777" w:rsidTr="007A0223">
        <w:tc>
          <w:tcPr>
            <w:tcW w:w="1753" w:type="dxa"/>
            <w:vMerge/>
            <w:shd w:val="clear" w:color="auto" w:fill="auto"/>
          </w:tcPr>
          <w:p w14:paraId="62CD990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742" w:type="dxa"/>
            <w:gridSpan w:val="21"/>
            <w:vMerge/>
            <w:shd w:val="clear" w:color="auto" w:fill="auto"/>
          </w:tcPr>
          <w:p w14:paraId="0080B4E0" w14:textId="77777777" w:rsidR="00AF21B8" w:rsidRPr="00B649C2" w:rsidRDefault="00AF21B8" w:rsidP="00AF21B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AF21B8" w:rsidRPr="0040357B" w14:paraId="1A836DBF" w14:textId="77777777" w:rsidTr="005A29FF">
        <w:tc>
          <w:tcPr>
            <w:tcW w:w="10456" w:type="dxa"/>
            <w:gridSpan w:val="24"/>
            <w:shd w:val="clear" w:color="auto" w:fill="BFBFBF"/>
          </w:tcPr>
          <w:p w14:paraId="11418B23" w14:textId="77777777" w:rsidR="00AF21B8" w:rsidRPr="00B751A8" w:rsidRDefault="00AF21B8" w:rsidP="00AF21B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AF21B8" w:rsidRPr="0040357B" w14:paraId="31DC3CA7" w14:textId="77777777" w:rsidTr="007A0223">
        <w:tc>
          <w:tcPr>
            <w:tcW w:w="1753" w:type="dxa"/>
            <w:vMerge w:val="restart"/>
            <w:shd w:val="clear" w:color="auto" w:fill="auto"/>
          </w:tcPr>
          <w:p w14:paraId="3F15FC6C" w14:textId="77777777" w:rsidR="00AF21B8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90" w:type="dxa"/>
            <w:gridSpan w:val="10"/>
            <w:shd w:val="clear" w:color="auto" w:fill="auto"/>
          </w:tcPr>
          <w:p w14:paraId="4DE7BBB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3" w:type="dxa"/>
            <w:gridSpan w:val="2"/>
            <w:shd w:val="clear" w:color="auto" w:fill="auto"/>
          </w:tcPr>
          <w:p w14:paraId="4E19B5A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3"/>
            <w:shd w:val="clear" w:color="auto" w:fill="auto"/>
          </w:tcPr>
          <w:p w14:paraId="4B5B5EED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7" w:type="dxa"/>
            <w:gridSpan w:val="2"/>
            <w:shd w:val="clear" w:color="auto" w:fill="auto"/>
          </w:tcPr>
          <w:p w14:paraId="0B5582F7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2" w:type="dxa"/>
            <w:shd w:val="clear" w:color="auto" w:fill="auto"/>
          </w:tcPr>
          <w:p w14:paraId="6A8E018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74" w:type="dxa"/>
            <w:gridSpan w:val="3"/>
            <w:shd w:val="clear" w:color="auto" w:fill="auto"/>
          </w:tcPr>
          <w:p w14:paraId="64DDF3B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AF21B8" w:rsidRPr="0040357B" w14:paraId="67DD92FD" w14:textId="77777777" w:rsidTr="007A0223">
        <w:trPr>
          <w:trHeight w:val="414"/>
        </w:trPr>
        <w:tc>
          <w:tcPr>
            <w:tcW w:w="1753" w:type="dxa"/>
            <w:vMerge/>
            <w:shd w:val="clear" w:color="auto" w:fill="auto"/>
          </w:tcPr>
          <w:p w14:paraId="690FA5D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E0228AD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 w:val="restart"/>
            <w:shd w:val="clear" w:color="auto" w:fill="auto"/>
          </w:tcPr>
          <w:p w14:paraId="27F0F7EC" w14:textId="2F851A56" w:rsidR="00AF21B8" w:rsidRDefault="00E624FA" w:rsidP="00AF21B8">
            <w:pPr>
              <w:spacing w:before="20" w:after="2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</w:p>
          <w:p w14:paraId="46D0B693" w14:textId="77777777" w:rsidR="00E624FA" w:rsidRDefault="00E624FA" w:rsidP="00E624FA">
            <w:pPr>
              <w:spacing w:before="20" w:after="20" w:line="48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4EFB84B3" w14:textId="77777777" w:rsidR="00E624FA" w:rsidRDefault="00E624FA" w:rsidP="00E624FA">
            <w:pPr>
              <w:spacing w:before="20" w:after="20" w:line="48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lastRenderedPageBreak/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759D033F" w14:textId="77777777" w:rsidR="00E624FA" w:rsidRDefault="00E624FA" w:rsidP="00E624FA">
            <w:pPr>
              <w:spacing w:before="20" w:after="20" w:line="36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058BFFAF" w14:textId="77777777" w:rsidR="00E624FA" w:rsidRDefault="00E624FA" w:rsidP="00E624FA">
            <w:pPr>
              <w:spacing w:before="20" w:after="20" w:line="360" w:lineRule="auto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  <w:p w14:paraId="43DF4818" w14:textId="2CD6BCD4" w:rsidR="00E624FA" w:rsidRPr="00E55E1F" w:rsidRDefault="00E624FA" w:rsidP="00E624FA">
            <w:pPr>
              <w:spacing w:before="20" w:after="20" w:line="360" w:lineRule="auto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t xml:space="preserve">  </w:t>
            </w:r>
            <w:r>
              <w:rPr>
                <w:sz w:val="40"/>
                <w:szCs w:val="40"/>
              </w:rPr>
              <w:t xml:space="preserve">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>
              <w:rPr>
                <w:sz w:val="40"/>
                <w:szCs w:val="40"/>
              </w:rPr>
              <w:t xml:space="preserve">    </w:t>
            </w:r>
          </w:p>
        </w:tc>
      </w:tr>
      <w:tr w:rsidR="00AF21B8" w:rsidRPr="0040357B" w14:paraId="0EDEA9D8" w14:textId="77777777" w:rsidTr="007A0223">
        <w:tc>
          <w:tcPr>
            <w:tcW w:w="1753" w:type="dxa"/>
            <w:vMerge/>
            <w:shd w:val="clear" w:color="auto" w:fill="auto"/>
          </w:tcPr>
          <w:p w14:paraId="3A5CDEA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90253EA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95A0E2C" w14:textId="77777777" w:rsidR="00AF21B8" w:rsidRPr="00B649C2" w:rsidRDefault="00AF21B8" w:rsidP="00AF21B8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5D84263C" w14:textId="77777777" w:rsidTr="007A0223">
        <w:tc>
          <w:tcPr>
            <w:tcW w:w="1753" w:type="dxa"/>
            <w:vMerge/>
            <w:shd w:val="clear" w:color="auto" w:fill="auto"/>
          </w:tcPr>
          <w:p w14:paraId="0F2680B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192860AC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3D1158B0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5409EEA4" w14:textId="77777777" w:rsidTr="007A0223">
        <w:tc>
          <w:tcPr>
            <w:tcW w:w="1753" w:type="dxa"/>
            <w:vMerge/>
            <w:shd w:val="clear" w:color="auto" w:fill="auto"/>
          </w:tcPr>
          <w:p w14:paraId="31BBC4E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FC26D43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0E67456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6D62EF61" w14:textId="77777777" w:rsidTr="007A0223">
        <w:tc>
          <w:tcPr>
            <w:tcW w:w="1753" w:type="dxa"/>
            <w:vMerge/>
            <w:shd w:val="clear" w:color="auto" w:fill="auto"/>
          </w:tcPr>
          <w:p w14:paraId="1C14FCE5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077ABDB7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0ACCC9B6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127E89EC" w14:textId="77777777" w:rsidTr="007A0223">
        <w:tc>
          <w:tcPr>
            <w:tcW w:w="1753" w:type="dxa"/>
            <w:vMerge/>
            <w:shd w:val="clear" w:color="auto" w:fill="auto"/>
          </w:tcPr>
          <w:p w14:paraId="0786592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29CA3B48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4E50F2C7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0D9EF878" w14:textId="77777777" w:rsidTr="007A0223">
        <w:tc>
          <w:tcPr>
            <w:tcW w:w="1753" w:type="dxa"/>
            <w:vMerge w:val="restart"/>
            <w:shd w:val="clear" w:color="auto" w:fill="auto"/>
          </w:tcPr>
          <w:p w14:paraId="1B7DDD1B" w14:textId="77777777" w:rsidR="00AF21B8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74EB6D4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06CD50BC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3E7FA875" w14:textId="77777777" w:rsidTr="007A0223">
        <w:tc>
          <w:tcPr>
            <w:tcW w:w="1753" w:type="dxa"/>
            <w:vMerge/>
            <w:shd w:val="clear" w:color="auto" w:fill="auto"/>
          </w:tcPr>
          <w:p w14:paraId="26AEC19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2C60F1FD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1E305027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7B40E9E8" w14:textId="77777777" w:rsidTr="007A0223">
        <w:tc>
          <w:tcPr>
            <w:tcW w:w="1753" w:type="dxa"/>
            <w:vMerge/>
            <w:shd w:val="clear" w:color="auto" w:fill="auto"/>
          </w:tcPr>
          <w:p w14:paraId="426E648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793CC07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2AB19F81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43615AC8" w14:textId="77777777" w:rsidTr="007A0223">
        <w:tc>
          <w:tcPr>
            <w:tcW w:w="1753" w:type="dxa"/>
            <w:vMerge/>
            <w:shd w:val="clear" w:color="auto" w:fill="auto"/>
          </w:tcPr>
          <w:p w14:paraId="045A658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4BA7BEC5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D4E640E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0271ECA0" w14:textId="77777777" w:rsidTr="007A0223">
        <w:tc>
          <w:tcPr>
            <w:tcW w:w="1753" w:type="dxa"/>
            <w:vMerge/>
            <w:shd w:val="clear" w:color="auto" w:fill="auto"/>
          </w:tcPr>
          <w:p w14:paraId="08E4818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21D2CBF7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2EE781F9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302C7841" w14:textId="77777777" w:rsidTr="007A0223">
        <w:tc>
          <w:tcPr>
            <w:tcW w:w="1753" w:type="dxa"/>
            <w:vMerge/>
            <w:shd w:val="clear" w:color="auto" w:fill="auto"/>
          </w:tcPr>
          <w:p w14:paraId="678F6E5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90" w:type="dxa"/>
            <w:gridSpan w:val="10"/>
            <w:shd w:val="clear" w:color="auto" w:fill="auto"/>
          </w:tcPr>
          <w:p w14:paraId="759F4EE6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7BA2D0AD" w14:textId="77777777" w:rsidR="00AF21B8" w:rsidRPr="0040357B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4B03716D" w14:textId="77777777" w:rsidTr="007A0223">
        <w:tc>
          <w:tcPr>
            <w:tcW w:w="1753" w:type="dxa"/>
            <w:vMerge w:val="restart"/>
            <w:shd w:val="clear" w:color="auto" w:fill="auto"/>
          </w:tcPr>
          <w:p w14:paraId="350E35BF" w14:textId="77777777" w:rsidR="00AF21B8" w:rsidRDefault="00AF21B8" w:rsidP="00AF21B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162D19FA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</w:tcPr>
          <w:p w14:paraId="5B4A4344" w14:textId="77777777" w:rsidR="00AF21B8" w:rsidRPr="004B7E99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AF21B8" w:rsidRPr="0040357B" w14:paraId="5748BEDA" w14:textId="77777777" w:rsidTr="007A0223">
        <w:tc>
          <w:tcPr>
            <w:tcW w:w="1753" w:type="dxa"/>
            <w:vMerge/>
            <w:shd w:val="clear" w:color="auto" w:fill="auto"/>
          </w:tcPr>
          <w:p w14:paraId="5E2347C0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1636264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</w:tcPr>
          <w:p w14:paraId="36683868" w14:textId="77777777" w:rsidR="00AF21B8" w:rsidRPr="005A00D8" w:rsidRDefault="00AF21B8" w:rsidP="00AF21B8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AF21B8" w:rsidRPr="0040357B" w14:paraId="14AAF327" w14:textId="77777777" w:rsidTr="007A0223">
        <w:tc>
          <w:tcPr>
            <w:tcW w:w="1753" w:type="dxa"/>
            <w:vMerge/>
            <w:shd w:val="clear" w:color="auto" w:fill="auto"/>
          </w:tcPr>
          <w:p w14:paraId="1CCE9F91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60B9B1FB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4EEDD255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7232B417" w14:textId="77777777" w:rsidTr="007A0223">
        <w:tc>
          <w:tcPr>
            <w:tcW w:w="1753" w:type="dxa"/>
            <w:vMerge/>
            <w:shd w:val="clear" w:color="auto" w:fill="auto"/>
          </w:tcPr>
          <w:p w14:paraId="7D3EE4B3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40107126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51D1A1A2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74106318" w14:textId="77777777" w:rsidTr="007A0223">
        <w:tc>
          <w:tcPr>
            <w:tcW w:w="1753" w:type="dxa"/>
            <w:vMerge/>
            <w:shd w:val="clear" w:color="auto" w:fill="auto"/>
          </w:tcPr>
          <w:p w14:paraId="1E33DA4E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3B64248E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vMerge/>
            <w:shd w:val="clear" w:color="auto" w:fill="auto"/>
            <w:vAlign w:val="center"/>
          </w:tcPr>
          <w:p w14:paraId="0BDB386D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4BCF2645" w14:textId="77777777" w:rsidTr="007A0223">
        <w:tc>
          <w:tcPr>
            <w:tcW w:w="1753" w:type="dxa"/>
            <w:vMerge/>
            <w:shd w:val="clear" w:color="auto" w:fill="auto"/>
          </w:tcPr>
          <w:p w14:paraId="33B68415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AF21B8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73" w:type="dxa"/>
            <w:gridSpan w:val="9"/>
            <w:shd w:val="clear" w:color="auto" w:fill="auto"/>
          </w:tcPr>
          <w:p w14:paraId="260E4E52" w14:textId="77777777" w:rsidR="00AF21B8" w:rsidRPr="00B649C2" w:rsidRDefault="00AF21B8" w:rsidP="00AF21B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752" w:type="dxa"/>
            <w:gridSpan w:val="11"/>
            <w:shd w:val="clear" w:color="auto" w:fill="auto"/>
            <w:vAlign w:val="center"/>
          </w:tcPr>
          <w:p w14:paraId="0DDF5511" w14:textId="77777777" w:rsidR="00AF21B8" w:rsidRPr="00B649C2" w:rsidRDefault="00AF21B8" w:rsidP="00AF21B8">
            <w:pPr>
              <w:jc w:val="center"/>
              <w:rPr>
                <w:sz w:val="20"/>
                <w:szCs w:val="20"/>
              </w:rPr>
            </w:pPr>
          </w:p>
        </w:tc>
      </w:tr>
      <w:tr w:rsidR="00AF21B8" w:rsidRPr="0040357B" w14:paraId="34CA80CC" w14:textId="77777777" w:rsidTr="005A29FF">
        <w:trPr>
          <w:trHeight w:val="346"/>
        </w:trPr>
        <w:tc>
          <w:tcPr>
            <w:tcW w:w="10456" w:type="dxa"/>
            <w:gridSpan w:val="24"/>
            <w:shd w:val="clear" w:color="auto" w:fill="BFBFBF"/>
          </w:tcPr>
          <w:p w14:paraId="64FC0EA3" w14:textId="77777777" w:rsidR="00AF21B8" w:rsidRPr="00B751A8" w:rsidRDefault="00AF21B8" w:rsidP="00AF21B8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AF21B8" w:rsidRPr="0040357B" w14:paraId="6D956EE0" w14:textId="77777777" w:rsidTr="007A0223">
        <w:trPr>
          <w:trHeight w:val="249"/>
        </w:trPr>
        <w:tc>
          <w:tcPr>
            <w:tcW w:w="1753" w:type="dxa"/>
            <w:vMerge w:val="restart"/>
            <w:shd w:val="clear" w:color="auto" w:fill="auto"/>
          </w:tcPr>
          <w:p w14:paraId="57BBD611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AF21B8" w:rsidRPr="0040357B" w:rsidRDefault="00AF21B8" w:rsidP="00AF21B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AF21B8" w:rsidRPr="0040357B" w:rsidRDefault="00AF21B8" w:rsidP="00AF21B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299" w:type="dxa"/>
            <w:gridSpan w:val="5"/>
            <w:shd w:val="clear" w:color="auto" w:fill="auto"/>
          </w:tcPr>
          <w:p w14:paraId="776C3423" w14:textId="77777777" w:rsidR="00AF21B8" w:rsidRPr="0040357B" w:rsidRDefault="00AF21B8" w:rsidP="00AF21B8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0D190D57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1521885E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427935B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3F0FB1AF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68" w:type="dxa"/>
            <w:gridSpan w:val="2"/>
            <w:shd w:val="clear" w:color="auto" w:fill="auto"/>
          </w:tcPr>
          <w:p w14:paraId="5820637C" w14:textId="77777777" w:rsidR="00AF21B8" w:rsidRPr="0040357B" w:rsidRDefault="00AF21B8" w:rsidP="00AF2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A0223" w:rsidRPr="0040357B" w14:paraId="7336F224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18CB779F" w14:textId="77777777" w:rsidR="007A0223" w:rsidRPr="00F25E28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7A0223" w:rsidRPr="0040357B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3B5D1700" w:rsidR="007A0223" w:rsidRPr="005A29FF" w:rsidRDefault="007A0223" w:rsidP="007A022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211C9A16" w14:textId="227D181B" w:rsidR="007A0223" w:rsidRPr="005A29FF" w:rsidRDefault="007A0223" w:rsidP="007A022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20"/>
              </w:rPr>
              <w:t>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ynakların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eliştirilmes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614FF955" w14:textId="73805ED0" w:rsidR="007A0223" w:rsidRPr="00FE1350" w:rsidRDefault="00FE1350" w:rsidP="007A0223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541D2CAF" w14:textId="352A219C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7E482A9C" w14:textId="2C583C02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3197983C" w14:textId="5002E680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1FB80F7D" w14:textId="77777777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</w:tr>
      <w:tr w:rsidR="007A0223" w:rsidRPr="0040357B" w14:paraId="7AE4F66B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981F42C" w14:textId="77777777" w:rsidR="007A0223" w:rsidRPr="00F25E28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98104AA" w14:textId="3BED5431" w:rsidR="007A0223" w:rsidRPr="0040357B" w:rsidRDefault="007A0223" w:rsidP="007A02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59CCEF1" w14:textId="1AC3B5A4" w:rsidR="007A0223" w:rsidRDefault="007A0223" w:rsidP="007A022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2BBBBD95" w14:textId="611C2640" w:rsidR="007A0223" w:rsidRDefault="007A0223" w:rsidP="007A0223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orfolojis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5C64C249" w14:textId="1E045255" w:rsidR="007A0223" w:rsidRPr="00FE1350" w:rsidRDefault="00FE1350" w:rsidP="007A0223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207E5D76" w14:textId="5A41CFC9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2AD443C5" w14:textId="29CD3BAC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2C38B67B" w14:textId="4176ED4E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16BD6554" w14:textId="77777777" w:rsidR="007A0223" w:rsidRPr="00FE1350" w:rsidRDefault="007A0223" w:rsidP="007A0223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6F240505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23EC860B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DF18B5" w14:textId="0FF43EA5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C3A0E2" w14:textId="2813E7CE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4BFFE2BB" w14:textId="1EB09597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lard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t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dd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areket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32A9F79A" w14:textId="0A7AAF8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3D8C965A" w14:textId="3D5A35E4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5570D881" w14:textId="44EA2CC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652EB696" w14:textId="2039313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4C1F7DA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43BDB8B8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478812F1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A4B813D" w14:textId="77678DD4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DA9EB42" w14:textId="5AB90543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0AB3249D" w14:textId="070BAFF0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üzenlemes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15904227" w14:textId="7524CC3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5A467E99" w14:textId="4A890F95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5D73A8C5" w14:textId="6A4524AC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391E6AB4" w14:textId="799CDC1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5EF04CC3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1BE9D065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7D47AE9D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202BA64" w14:textId="6669406F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B563D1" w14:textId="6ED9CFA4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32C352CC" w14:textId="34FFC74E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Taşk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ntrolü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0A4C17FB" w14:textId="11B50128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2440B0AE" w14:textId="34807FD8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60C6DB66" w14:textId="33E5EF5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  <w:r>
              <w:rPr>
                <w:sz w:val="20"/>
              </w:rPr>
              <w:t xml:space="preserve"> – D3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47DBD03D" w14:textId="4619CDE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56D09B7C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5AF25E77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69F764E3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E642F0" w14:textId="538DD792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6A2CF4C" w14:textId="0393ECE3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0EF775D9" w14:textId="5CF362B5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Akar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şımacılığı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4670B423" w14:textId="5E76A7AA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6CBB864B" w14:textId="13A0D0D9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711BD471" w14:textId="1B78D473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53B1F427" w14:textId="4C3F2BF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6CF054CE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0DBE38F6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7C8EC0AA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B822968" w14:textId="001E93F9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B7B20C6" w14:textId="301F5F3F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5DA502ED" w14:textId="3E95B8AC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Bağlama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1E6E2461" w14:textId="1F6E9DFE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02764E65" w14:textId="700753C9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0FAA322A" w14:textId="658B60FB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F5334F4" w14:textId="5B147061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062327E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28D36A69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6278DEC7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076F81" w14:textId="10DA7CF9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24D8155" w14:textId="28F911CF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726748B5" w14:textId="762CF243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Bağlama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7F5D35BF" w14:textId="6DC37044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35E3EA2E" w14:textId="287E0BC4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039BC20D" w14:textId="4EA57E46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9703050" w14:textId="311FB908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2FFA1A6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5191F1E6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F507179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C1DDBFE" w14:textId="3556D9CB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08D591E" w14:textId="5FEE187C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09A0B66F" w14:textId="4C2E41C9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Baraj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75836E54" w14:textId="5E423468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4E2C7A96" w14:textId="4BB4726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1B679FE4" w14:textId="2AEAEB78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716DA7AC" w14:textId="05981B75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16C6540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26CB6E4B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5D983DBF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485B0C3" w14:textId="259E95B6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7DB03A8" w14:textId="4FE22ADA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7827FD33" w14:textId="3292CED4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Enerj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ırıc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apılar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31297E12" w14:textId="452E68BA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1FD64BC9" w14:textId="42B3578F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7B26304A" w14:textId="1EC6E090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31771A9" w14:textId="4588C529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35700DBA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4C5C37B5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3886F6D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4276537" w14:textId="4515687E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662C6CD" w14:textId="61567C91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66715573" w14:textId="4DF5BBDD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Su</w:t>
            </w:r>
            <w:proofErr w:type="spellEnd"/>
            <w:r>
              <w:rPr>
                <w:sz w:val="20"/>
              </w:rPr>
              <w:t xml:space="preserve"> Alma </w:t>
            </w:r>
            <w:proofErr w:type="spellStart"/>
            <w:r>
              <w:rPr>
                <w:sz w:val="20"/>
              </w:rPr>
              <w:t>Yapıları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24E818B6" w14:textId="0416C56F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7708C239" w14:textId="39AC6E27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2610092F" w14:textId="0BFE494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503D08F2" w14:textId="4EBF5AAB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508D0095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67E1A189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3B8FF908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D517B14" w14:textId="6734EA6B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9EB7991" w14:textId="7412029B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39A39E92" w14:textId="71FAD82F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uvvetler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sisler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55071A49" w14:textId="4E84068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0C8834CB" w14:textId="5FC7DBCB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605E1427" w14:textId="718413E0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14381627" w14:textId="6E136B10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46B6A4EB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2C371238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A03152B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34FDAC7" w14:textId="3F448839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988DB10" w14:textId="432AC401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3248B554" w14:textId="5AAE3746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Sulama</w:t>
            </w:r>
            <w:proofErr w:type="spellEnd"/>
            <w:r>
              <w:rPr>
                <w:sz w:val="20"/>
              </w:rPr>
              <w:t xml:space="preserve">- </w:t>
            </w:r>
            <w:proofErr w:type="spellStart"/>
            <w:r>
              <w:rPr>
                <w:sz w:val="20"/>
              </w:rPr>
              <w:t>Kurutma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2A611A0E" w14:textId="4E84FEF8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891" w:type="dxa"/>
            <w:gridSpan w:val="3"/>
            <w:shd w:val="clear" w:color="auto" w:fill="auto"/>
          </w:tcPr>
          <w:p w14:paraId="6A3149F3" w14:textId="0CBBC445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50" w:type="dxa"/>
            <w:gridSpan w:val="3"/>
            <w:shd w:val="clear" w:color="auto" w:fill="auto"/>
          </w:tcPr>
          <w:p w14:paraId="7FEED853" w14:textId="249DA9E0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43" w:type="dxa"/>
            <w:gridSpan w:val="3"/>
            <w:shd w:val="clear" w:color="auto" w:fill="auto"/>
          </w:tcPr>
          <w:p w14:paraId="08EDDB52" w14:textId="4E417C11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2803934F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FE1350" w:rsidRPr="0040357B" w14:paraId="6363E880" w14:textId="77777777" w:rsidTr="005F4DCE">
        <w:trPr>
          <w:trHeight w:val="249"/>
        </w:trPr>
        <w:tc>
          <w:tcPr>
            <w:tcW w:w="1753" w:type="dxa"/>
            <w:vMerge/>
            <w:shd w:val="clear" w:color="auto" w:fill="auto"/>
          </w:tcPr>
          <w:p w14:paraId="0A637CC0" w14:textId="77777777" w:rsidR="00FE1350" w:rsidRPr="00F25E28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B57E56" w14:textId="688B5B42" w:rsidR="00FE1350" w:rsidRPr="0040357B" w:rsidRDefault="00FE1350" w:rsidP="00FE135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EBC5FA4" w14:textId="4538E338" w:rsidR="00FE1350" w:rsidRDefault="00FE1350" w:rsidP="00FE13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299" w:type="dxa"/>
            <w:gridSpan w:val="5"/>
            <w:shd w:val="clear" w:color="auto" w:fill="auto"/>
          </w:tcPr>
          <w:p w14:paraId="5BADEB78" w14:textId="3271B8EE" w:rsidR="00FE1350" w:rsidRDefault="00FE1350" w:rsidP="00FE1350">
            <w:pPr>
              <w:spacing w:before="20" w:after="20"/>
              <w:rPr>
                <w:sz w:val="20"/>
              </w:rPr>
            </w:pPr>
            <w:proofErr w:type="spellStart"/>
            <w:r>
              <w:rPr>
                <w:sz w:val="20"/>
              </w:rPr>
              <w:t>S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aynaklarını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konomi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nalizi</w:t>
            </w:r>
            <w:proofErr w:type="spellEnd"/>
          </w:p>
        </w:tc>
        <w:tc>
          <w:tcPr>
            <w:tcW w:w="837" w:type="dxa"/>
            <w:gridSpan w:val="2"/>
            <w:shd w:val="clear" w:color="auto" w:fill="auto"/>
          </w:tcPr>
          <w:p w14:paraId="3A2F5314" w14:textId="5D7C2B4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891" w:type="dxa"/>
            <w:gridSpan w:val="3"/>
            <w:shd w:val="clear" w:color="auto" w:fill="auto"/>
          </w:tcPr>
          <w:p w14:paraId="4493031A" w14:textId="7F953534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  <w:tc>
          <w:tcPr>
            <w:tcW w:w="950" w:type="dxa"/>
            <w:gridSpan w:val="3"/>
            <w:shd w:val="clear" w:color="auto" w:fill="auto"/>
          </w:tcPr>
          <w:p w14:paraId="56EAD84E" w14:textId="13AD989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  <w:r>
              <w:rPr>
                <w:sz w:val="20"/>
              </w:rPr>
              <w:t xml:space="preserve"> – D3</w:t>
            </w:r>
          </w:p>
        </w:tc>
        <w:tc>
          <w:tcPr>
            <w:tcW w:w="943" w:type="dxa"/>
            <w:gridSpan w:val="3"/>
            <w:shd w:val="clear" w:color="auto" w:fill="auto"/>
          </w:tcPr>
          <w:p w14:paraId="0A791CB4" w14:textId="72984122" w:rsidR="00FE1350" w:rsidRPr="00FE1350" w:rsidRDefault="00FE1350" w:rsidP="00FE1350">
            <w:pPr>
              <w:spacing w:before="20" w:after="20"/>
              <w:rPr>
                <w:sz w:val="20"/>
              </w:rPr>
            </w:pPr>
            <w:r w:rsidRPr="00FE1350">
              <w:rPr>
                <w:sz w:val="20"/>
              </w:rPr>
              <w:t>D1</w:t>
            </w:r>
            <w:r>
              <w:rPr>
                <w:sz w:val="20"/>
              </w:rPr>
              <w:t xml:space="preserve"> – D3</w:t>
            </w:r>
          </w:p>
        </w:tc>
        <w:tc>
          <w:tcPr>
            <w:tcW w:w="968" w:type="dxa"/>
            <w:gridSpan w:val="2"/>
            <w:shd w:val="clear" w:color="auto" w:fill="auto"/>
            <w:vAlign w:val="center"/>
          </w:tcPr>
          <w:p w14:paraId="634EDC3C" w14:textId="77777777" w:rsidR="00FE1350" w:rsidRPr="00FE1350" w:rsidRDefault="00FE1350" w:rsidP="00FE1350">
            <w:pPr>
              <w:spacing w:before="20" w:after="20"/>
              <w:rPr>
                <w:sz w:val="20"/>
              </w:rPr>
            </w:pPr>
          </w:p>
        </w:tc>
      </w:tr>
      <w:tr w:rsidR="00E624FA" w:rsidRPr="0040357B" w14:paraId="6BA21FC7" w14:textId="77777777" w:rsidTr="007A0223">
        <w:trPr>
          <w:trHeight w:val="411"/>
        </w:trPr>
        <w:tc>
          <w:tcPr>
            <w:tcW w:w="1753" w:type="dxa"/>
            <w:vMerge w:val="restart"/>
            <w:shd w:val="clear" w:color="auto" w:fill="auto"/>
          </w:tcPr>
          <w:p w14:paraId="4087E36F" w14:textId="77777777" w:rsidR="00E624FA" w:rsidRPr="00AF113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624FA" w:rsidRPr="00ED1457" w:rsidRDefault="00E624FA" w:rsidP="00E624F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3813635" w14:textId="77777777" w:rsidR="00E624FA" w:rsidRPr="00ED1457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79" w:type="dxa"/>
            <w:gridSpan w:val="2"/>
            <w:shd w:val="clear" w:color="auto" w:fill="auto"/>
          </w:tcPr>
          <w:p w14:paraId="4F09717C" w14:textId="77777777" w:rsidR="00E624FA" w:rsidRPr="00ED1457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55" w:type="dxa"/>
            <w:gridSpan w:val="6"/>
            <w:shd w:val="clear" w:color="auto" w:fill="auto"/>
          </w:tcPr>
          <w:p w14:paraId="385380E8" w14:textId="77777777" w:rsidR="00E624FA" w:rsidRPr="00FD215A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861" w:type="dxa"/>
            <w:gridSpan w:val="8"/>
            <w:shd w:val="clear" w:color="auto" w:fill="auto"/>
          </w:tcPr>
          <w:p w14:paraId="76851C78" w14:textId="77777777" w:rsidR="00E624FA" w:rsidRPr="00FD215A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624FA" w:rsidRPr="0040357B" w14:paraId="335E6147" w14:textId="77777777" w:rsidTr="007A0223">
        <w:trPr>
          <w:trHeight w:val="240"/>
        </w:trPr>
        <w:tc>
          <w:tcPr>
            <w:tcW w:w="1753" w:type="dxa"/>
            <w:vMerge/>
            <w:shd w:val="clear" w:color="auto" w:fill="auto"/>
          </w:tcPr>
          <w:p w14:paraId="45A9FC9E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BB0BCC3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664645A7" w14:textId="554A3BA3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85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30EAF614" w14:textId="3896295C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861" w:type="dxa"/>
            <w:gridSpan w:val="8"/>
            <w:shd w:val="clear" w:color="auto" w:fill="auto"/>
          </w:tcPr>
          <w:p w14:paraId="40EF3203" w14:textId="73BD7873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624FA" w:rsidRPr="0040357B" w14:paraId="0FB12A28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46C69F8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F2F3A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79" w:type="dxa"/>
            <w:gridSpan w:val="2"/>
            <w:shd w:val="clear" w:color="auto" w:fill="auto"/>
          </w:tcPr>
          <w:p w14:paraId="3B7A075D" w14:textId="61F4A4E6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53794F61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6FE718D9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624FA" w:rsidRPr="0040357B" w14:paraId="62767DAD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1AAAF49C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05E4EB93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3A2E1143" w14:textId="13EC64C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5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14590D49" w14:textId="73F601A1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tiler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. Son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ihin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sonar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sli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sten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devle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861" w:type="dxa"/>
            <w:gridSpan w:val="8"/>
            <w:shd w:val="clear" w:color="auto" w:fill="auto"/>
          </w:tcPr>
          <w:p w14:paraId="375F6A1C" w14:textId="3FA97260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dev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624FA" w:rsidRPr="0040357B" w14:paraId="1B4456C9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76C036F4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42ED0D88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1B2CED94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25A31212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7BF90511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168E1449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27C22F5E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674AE8B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1558D9A0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0CA17B69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2A082C09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2CD07CA4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63AD0524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631DDE8E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0BEFDA9C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0BA2512A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6D107E77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63598F1D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554A5826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34A7396F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0E5318AA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24E5F439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24D6E69B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3BF44D35" w14:textId="77777777" w:rsidTr="007A0223">
        <w:trPr>
          <w:trHeight w:val="234"/>
        </w:trPr>
        <w:tc>
          <w:tcPr>
            <w:tcW w:w="1753" w:type="dxa"/>
            <w:vMerge/>
            <w:shd w:val="clear" w:color="auto" w:fill="auto"/>
          </w:tcPr>
          <w:p w14:paraId="7DD43E5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753582E9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79" w:type="dxa"/>
            <w:gridSpan w:val="2"/>
            <w:shd w:val="clear" w:color="auto" w:fill="auto"/>
          </w:tcPr>
          <w:p w14:paraId="20EC29DF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6"/>
            <w:shd w:val="clear" w:color="auto" w:fill="auto"/>
          </w:tcPr>
          <w:p w14:paraId="1F0F01FE" w14:textId="77777777" w:rsidR="00E624FA" w:rsidRPr="005A29FF" w:rsidRDefault="00E624FA" w:rsidP="00E624FA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1DCC26AC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0E784748" w14:textId="77777777" w:rsidTr="007A0223">
        <w:trPr>
          <w:trHeight w:val="407"/>
        </w:trPr>
        <w:tc>
          <w:tcPr>
            <w:tcW w:w="1753" w:type="dxa"/>
            <w:vMerge/>
            <w:shd w:val="clear" w:color="auto" w:fill="auto"/>
          </w:tcPr>
          <w:p w14:paraId="2642B0FD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14:paraId="18CAC19A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79" w:type="dxa"/>
            <w:gridSpan w:val="2"/>
            <w:shd w:val="clear" w:color="auto" w:fill="auto"/>
          </w:tcPr>
          <w:p w14:paraId="3571EC5D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6"/>
            <w:shd w:val="clear" w:color="auto" w:fill="auto"/>
          </w:tcPr>
          <w:p w14:paraId="6E858732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61" w:type="dxa"/>
            <w:gridSpan w:val="8"/>
            <w:shd w:val="clear" w:color="auto" w:fill="auto"/>
          </w:tcPr>
          <w:p w14:paraId="13A07A16" w14:textId="77777777" w:rsidR="00E624FA" w:rsidRDefault="00E624FA" w:rsidP="00E624F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624FA" w:rsidRPr="0040357B" w14:paraId="7EE3AF7B" w14:textId="77777777" w:rsidTr="007A0223">
        <w:trPr>
          <w:trHeight w:val="407"/>
        </w:trPr>
        <w:tc>
          <w:tcPr>
            <w:tcW w:w="1753" w:type="dxa"/>
            <w:vMerge/>
            <w:shd w:val="clear" w:color="auto" w:fill="auto"/>
          </w:tcPr>
          <w:p w14:paraId="37534BDB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14:paraId="1191DAF7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095" w:type="dxa"/>
            <w:gridSpan w:val="16"/>
            <w:shd w:val="clear" w:color="auto" w:fill="auto"/>
          </w:tcPr>
          <w:p w14:paraId="2389F75F" w14:textId="77777777" w:rsidR="00E624FA" w:rsidRPr="00ED1457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624FA" w:rsidRPr="0040357B" w14:paraId="3EA4C686" w14:textId="77777777" w:rsidTr="007A0223">
        <w:trPr>
          <w:trHeight w:val="407"/>
        </w:trPr>
        <w:tc>
          <w:tcPr>
            <w:tcW w:w="1753" w:type="dxa"/>
            <w:shd w:val="clear" w:color="auto" w:fill="auto"/>
          </w:tcPr>
          <w:p w14:paraId="7FCFF5D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703" w:type="dxa"/>
            <w:gridSpan w:val="23"/>
            <w:shd w:val="clear" w:color="auto" w:fill="auto"/>
          </w:tcPr>
          <w:p w14:paraId="6816681B" w14:textId="77289CC5" w:rsidR="00E624FA" w:rsidRPr="00ED1457" w:rsidRDefault="00E624FA" w:rsidP="00E624FA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100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ras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65D85329" w14:textId="77777777" w:rsidTr="007A0223">
        <w:trPr>
          <w:trHeight w:val="2316"/>
        </w:trPr>
        <w:tc>
          <w:tcPr>
            <w:tcW w:w="1753" w:type="dxa"/>
            <w:shd w:val="clear" w:color="auto" w:fill="auto"/>
          </w:tcPr>
          <w:p w14:paraId="5260E00A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703" w:type="dxa"/>
            <w:gridSpan w:val="23"/>
            <w:shd w:val="clear" w:color="auto" w:fill="auto"/>
          </w:tcPr>
          <w:tbl>
            <w:tblPr>
              <w:tblStyle w:val="TabloKlavuzu"/>
              <w:tblpPr w:leftFromText="141" w:rightFromText="141" w:horzAnchor="margin" w:tblpY="870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882"/>
              <w:gridCol w:w="2273"/>
              <w:gridCol w:w="2203"/>
              <w:gridCol w:w="2119"/>
            </w:tblGrid>
            <w:tr w:rsidR="00E624FA" w14:paraId="3D320701" w14:textId="77777777" w:rsidTr="00E624FA">
              <w:trPr>
                <w:trHeight w:val="477"/>
              </w:trPr>
              <w:tc>
                <w:tcPr>
                  <w:tcW w:w="1982" w:type="dxa"/>
                </w:tcPr>
                <w:p w14:paraId="295114F2" w14:textId="1F4C14AD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Faaliyetler</w:t>
                  </w:r>
                  <w:proofErr w:type="spellEnd"/>
                </w:p>
              </w:tc>
              <w:tc>
                <w:tcPr>
                  <w:tcW w:w="2273" w:type="dxa"/>
                </w:tcPr>
                <w:p w14:paraId="29BFB912" w14:textId="77777777" w:rsidR="00E624FA" w:rsidRDefault="00E624FA" w:rsidP="00E624FA">
                  <w:pPr>
                    <w:pStyle w:val="TableParagraph"/>
                    <w:spacing w:line="195" w:lineRule="exact"/>
                    <w:ind w:left="91" w:right="1316"/>
                    <w:rPr>
                      <w:sz w:val="18"/>
                    </w:rPr>
                  </w:pPr>
                  <w:proofErr w:type="spellStart"/>
                  <w:r>
                    <w:rPr>
                      <w:sz w:val="18"/>
                    </w:rPr>
                    <w:t>Yıl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İçi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ı</w:t>
                  </w:r>
                  <w:proofErr w:type="spellEnd"/>
                </w:p>
                <w:p w14:paraId="269D4236" w14:textId="72A508F6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  <w:tc>
                <w:tcPr>
                  <w:tcW w:w="2203" w:type="dxa"/>
                </w:tcPr>
                <w:p w14:paraId="7A01D13A" w14:textId="393873D4" w:rsidR="00E624FA" w:rsidRPr="00D216F2" w:rsidRDefault="00E624FA" w:rsidP="00E624FA">
                  <w:pPr>
                    <w:pStyle w:val="TableParagraph"/>
                    <w:spacing w:line="195" w:lineRule="exact"/>
                    <w:ind w:left="91" w:right="1316"/>
                    <w:rPr>
                      <w:sz w:val="18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2130" w:type="dxa"/>
                </w:tcPr>
                <w:p w14:paraId="32C4A671" w14:textId="6821D84E" w:rsidR="00E624FA" w:rsidRPr="00D216F2" w:rsidRDefault="00E624FA" w:rsidP="00E624FA">
                  <w:pPr>
                    <w:pStyle w:val="TableParagraph"/>
                    <w:spacing w:line="195" w:lineRule="exact"/>
                    <w:ind w:left="91" w:right="1316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E624FA" w14:paraId="4BD32DFE" w14:textId="77777777" w:rsidTr="00E624FA">
              <w:tc>
                <w:tcPr>
                  <w:tcW w:w="1982" w:type="dxa"/>
                </w:tcPr>
                <w:p w14:paraId="434395EB" w14:textId="4C3E62E4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Adedi</w:t>
                  </w:r>
                  <w:proofErr w:type="spellEnd"/>
                </w:p>
              </w:tc>
              <w:tc>
                <w:tcPr>
                  <w:tcW w:w="2273" w:type="dxa"/>
                </w:tcPr>
                <w:p w14:paraId="12DB2912" w14:textId="47435BD0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2203" w:type="dxa"/>
                </w:tcPr>
                <w:p w14:paraId="7CC36310" w14:textId="1A7B24AC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2130" w:type="dxa"/>
                </w:tcPr>
                <w:p w14:paraId="6EBC609C" w14:textId="10368685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E624FA" w14:paraId="4A57531B" w14:textId="77777777" w:rsidTr="00E624FA">
              <w:tc>
                <w:tcPr>
                  <w:tcW w:w="1982" w:type="dxa"/>
                </w:tcPr>
                <w:p w14:paraId="7F9843B5" w14:textId="1997E22D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Değerlendirmede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8"/>
                    </w:rPr>
                    <w:t>Katkısı</w:t>
                  </w:r>
                  <w:proofErr w:type="spellEnd"/>
                  <w:r>
                    <w:rPr>
                      <w:b/>
                      <w:sz w:val="18"/>
                    </w:rPr>
                    <w:t>, %</w:t>
                  </w:r>
                </w:p>
              </w:tc>
              <w:tc>
                <w:tcPr>
                  <w:tcW w:w="2273" w:type="dxa"/>
                </w:tcPr>
                <w:p w14:paraId="0F6A802D" w14:textId="068805FD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5</w:t>
                  </w:r>
                </w:p>
              </w:tc>
              <w:tc>
                <w:tcPr>
                  <w:tcW w:w="2203" w:type="dxa"/>
                </w:tcPr>
                <w:p w14:paraId="03C3F6EC" w14:textId="71A405A8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5</w:t>
                  </w:r>
                </w:p>
              </w:tc>
              <w:tc>
                <w:tcPr>
                  <w:tcW w:w="2130" w:type="dxa"/>
                </w:tcPr>
                <w:p w14:paraId="0FE47489" w14:textId="2624AC28" w:rsidR="00E624FA" w:rsidRDefault="00E624FA" w:rsidP="00E624FA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</w:tr>
          </w:tbl>
          <w:p w14:paraId="697FC5E8" w14:textId="4B73057C" w:rsidR="00E624FA" w:rsidRDefault="00E624FA" w:rsidP="00E624F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ğrencilere harf notları verilirken Uluslararası Antalya Üniversitesi Eğitim Öğretim yönetmeliğinde belirtilen harf notu çizelgesi kullanılır. Harf notuna karşılık gelen puan ödevlerden %10, </w:t>
            </w:r>
            <w:proofErr w:type="spellStart"/>
            <w:r>
              <w:rPr>
                <w:sz w:val="20"/>
                <w:szCs w:val="20"/>
                <w:lang w:val="tr-TR"/>
              </w:rPr>
              <w:t>quizlerde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(kısa sınavlar) %10 ve sınavlardan %80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E624FA" w:rsidRPr="0040357B" w14:paraId="3550DC91" w14:textId="77777777" w:rsidTr="007A0223">
        <w:trPr>
          <w:trHeight w:val="135"/>
        </w:trPr>
        <w:tc>
          <w:tcPr>
            <w:tcW w:w="1753" w:type="dxa"/>
            <w:vMerge w:val="restart"/>
            <w:shd w:val="clear" w:color="auto" w:fill="auto"/>
          </w:tcPr>
          <w:p w14:paraId="36FB2BBB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2610BD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105CE87F" w14:textId="77777777" w:rsidR="00E624FA" w:rsidRPr="00D47D24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870" w:type="dxa"/>
            <w:shd w:val="clear" w:color="auto" w:fill="auto"/>
          </w:tcPr>
          <w:p w14:paraId="57500EB3" w14:textId="77777777" w:rsidR="00E624FA" w:rsidRPr="00D47D24" w:rsidRDefault="00E624FA" w:rsidP="00E624F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624FA" w:rsidRPr="0040357B" w14:paraId="6937EF7C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7A2A83F5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3" w:type="dxa"/>
            <w:gridSpan w:val="23"/>
            <w:shd w:val="clear" w:color="auto" w:fill="F2F2F2"/>
          </w:tcPr>
          <w:p w14:paraId="4C1553AD" w14:textId="77777777" w:rsidR="00E624FA" w:rsidRPr="005A29FF" w:rsidRDefault="00E624FA" w:rsidP="00E624F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624FA" w:rsidRPr="0040357B" w14:paraId="29CA4224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1EB4782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D2DE4E8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34B35C3E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5FE686B2" w14:textId="5A2D4BD2" w:rsidR="00E624FA" w:rsidRPr="005A29FF" w:rsidRDefault="00E624FA" w:rsidP="00E624FA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</w:p>
        </w:tc>
      </w:tr>
      <w:tr w:rsidR="00E624FA" w:rsidRPr="0040357B" w14:paraId="745F3B11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4F5832FF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14:paraId="3882302C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757EDD66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1F0094F5" w14:textId="42C2F127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38361EBA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0469E0A2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D49DCF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4" w:type="dxa"/>
            <w:gridSpan w:val="14"/>
            <w:shd w:val="clear" w:color="auto" w:fill="auto"/>
          </w:tcPr>
          <w:p w14:paraId="38B6E80A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5BF0994E" w14:textId="6F90364E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2AE4D65E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0F4593CC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1E41E42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4" w:type="dxa"/>
            <w:gridSpan w:val="14"/>
            <w:shd w:val="clear" w:color="auto" w:fill="auto"/>
          </w:tcPr>
          <w:p w14:paraId="5769D15F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11920C0C" w14:textId="30BE810E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740D94DE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8009BDB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03D7FA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4B817879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40F78DF4" w14:textId="1BDD7223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4EB56882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4814F093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16C4D55" w14:textId="77777777" w:rsidR="00E624FA" w:rsidRPr="001D4508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72DFA00D" w14:textId="77777777" w:rsidR="00E624FA" w:rsidRPr="001D4508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080BFB54" w14:textId="3369F98A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72041BF3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0771666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3" w:type="dxa"/>
            <w:gridSpan w:val="23"/>
            <w:shd w:val="clear" w:color="auto" w:fill="F2F2F2"/>
          </w:tcPr>
          <w:p w14:paraId="13A3125C" w14:textId="77777777" w:rsidR="00E624FA" w:rsidRPr="005A29FF" w:rsidRDefault="00E624FA" w:rsidP="00E624F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624FA" w:rsidRPr="0040357B" w14:paraId="152ACFC7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2B132E3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C31FD40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4BFDF6F1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8F74B0D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720717D9" w14:textId="05A3AA1D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4E33474F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671C728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611B808D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63527B8E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E5AE674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3047D140" w14:textId="4C8106EF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8</w:t>
            </w:r>
          </w:p>
        </w:tc>
      </w:tr>
      <w:tr w:rsidR="00E624FA" w:rsidRPr="0040357B" w14:paraId="1898B98A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0439158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2F33C872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505CC69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14" w:type="dxa"/>
            <w:gridSpan w:val="14"/>
            <w:shd w:val="clear" w:color="auto" w:fill="auto"/>
          </w:tcPr>
          <w:p w14:paraId="3A7FA04D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4D3580BD" w14:textId="0645FBB8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6</w:t>
            </w:r>
          </w:p>
        </w:tc>
      </w:tr>
      <w:tr w:rsidR="00E624FA" w:rsidRPr="0040357B" w14:paraId="657E92B2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3612A5AC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060FA4ED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034B1D63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73B30566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35E3213B" w14:textId="10FD99E9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60</w:t>
            </w:r>
          </w:p>
        </w:tc>
      </w:tr>
      <w:tr w:rsidR="00E624FA" w:rsidRPr="0040357B" w14:paraId="6757941C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43CEB4B2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2DB67C74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77CC0859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969280E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02328651" w14:textId="483EF8E6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0BB45872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5D9E957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B87D393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88" w:type="dxa"/>
            <w:gridSpan w:val="4"/>
            <w:shd w:val="clear" w:color="auto" w:fill="auto"/>
          </w:tcPr>
          <w:p w14:paraId="3A125D92" w14:textId="77777777" w:rsidR="00E624FA" w:rsidRPr="008A4550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14" w:type="dxa"/>
            <w:gridSpan w:val="14"/>
            <w:shd w:val="clear" w:color="auto" w:fill="auto"/>
          </w:tcPr>
          <w:p w14:paraId="6D9C84A0" w14:textId="77777777" w:rsidR="00E624FA" w:rsidRPr="008A4550" w:rsidRDefault="00E624FA" w:rsidP="00E624F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70" w:type="dxa"/>
            <w:shd w:val="clear" w:color="auto" w:fill="auto"/>
          </w:tcPr>
          <w:p w14:paraId="2898DF1E" w14:textId="1801AAA5" w:rsidR="00E624FA" w:rsidRPr="005A29FF" w:rsidRDefault="00E624FA" w:rsidP="00E624FA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624FA" w:rsidRPr="0040357B" w14:paraId="29F73AC4" w14:textId="77777777" w:rsidTr="007A0223">
        <w:trPr>
          <w:trHeight w:val="126"/>
        </w:trPr>
        <w:tc>
          <w:tcPr>
            <w:tcW w:w="1753" w:type="dxa"/>
            <w:vMerge/>
            <w:shd w:val="clear" w:color="auto" w:fill="auto"/>
          </w:tcPr>
          <w:p w14:paraId="20B1B906" w14:textId="77777777" w:rsidR="00E624FA" w:rsidRPr="00FD215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E624FA" w:rsidRPr="005A29FF" w:rsidRDefault="00E624FA" w:rsidP="00E624F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6007E55E" w14:textId="4C42F7D1" w:rsidR="00E624FA" w:rsidRPr="005A29FF" w:rsidRDefault="00E624FA" w:rsidP="00E624FA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    156</w:t>
            </w:r>
          </w:p>
        </w:tc>
      </w:tr>
      <w:tr w:rsidR="00E624FA" w:rsidRPr="0040357B" w14:paraId="789986E7" w14:textId="77777777" w:rsidTr="005A29FF">
        <w:trPr>
          <w:trHeight w:val="115"/>
        </w:trPr>
        <w:tc>
          <w:tcPr>
            <w:tcW w:w="10456" w:type="dxa"/>
            <w:gridSpan w:val="24"/>
            <w:shd w:val="clear" w:color="auto" w:fill="D9D9D9"/>
          </w:tcPr>
          <w:p w14:paraId="0C962F19" w14:textId="77777777" w:rsidR="00E624FA" w:rsidRPr="000E6EC3" w:rsidRDefault="00E624FA" w:rsidP="00E624FA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624FA" w:rsidRPr="0040357B" w14:paraId="33160616" w14:textId="77777777" w:rsidTr="007A0223">
        <w:trPr>
          <w:trHeight w:val="115"/>
        </w:trPr>
        <w:tc>
          <w:tcPr>
            <w:tcW w:w="1753" w:type="dxa"/>
            <w:vMerge w:val="restart"/>
            <w:shd w:val="clear" w:color="auto" w:fill="auto"/>
          </w:tcPr>
          <w:p w14:paraId="34D94E4B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25BF330B" w14:textId="6D0A92B9" w:rsidR="00E624FA" w:rsidRPr="000E6EC3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Necat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ğıralioğlu</w:t>
            </w:r>
            <w:proofErr w:type="spellEnd"/>
          </w:p>
        </w:tc>
      </w:tr>
      <w:tr w:rsidR="00E624FA" w:rsidRPr="0040357B" w14:paraId="458A7397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6EF452B4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5484" w:type="dxa"/>
            <w:gridSpan w:val="15"/>
            <w:shd w:val="clear" w:color="auto" w:fill="auto"/>
          </w:tcPr>
          <w:p w14:paraId="14596BD5" w14:textId="49ABAE94" w:rsidR="00E624FA" w:rsidRPr="000E6EC3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rStyle w:val="ms-font-s"/>
                <w:rFonts w:ascii="Segoe UI" w:hAnsi="Segoe UI" w:cs="Segoe UI"/>
                <w:color w:val="246076"/>
                <w:sz w:val="18"/>
                <w:szCs w:val="18"/>
              </w:rPr>
              <w:t>necati.agiralioglu@antalya.edu.tr</w:t>
            </w:r>
          </w:p>
        </w:tc>
      </w:tr>
      <w:tr w:rsidR="00E624FA" w:rsidRPr="0040357B" w14:paraId="43D4E9F0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6B813DF2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1FDEDD1A" w14:textId="5A5548D8" w:rsidR="00E624FA" w:rsidRPr="00802E2A" w:rsidRDefault="00E624FA" w:rsidP="00E624F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2 253 81 56</w:t>
            </w:r>
          </w:p>
        </w:tc>
      </w:tr>
      <w:tr w:rsidR="00E624FA" w:rsidRPr="0040357B" w14:paraId="40C0B8DA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5A1F7E91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203F8AE8" w14:textId="14D86196" w:rsidR="00E624FA" w:rsidRPr="00802E2A" w:rsidRDefault="00E624FA" w:rsidP="00E624FA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31</w:t>
            </w:r>
          </w:p>
        </w:tc>
      </w:tr>
      <w:tr w:rsidR="00E624FA" w:rsidRPr="0040357B" w14:paraId="036C0638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3C80637B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3DABD08A" w14:textId="4C24662C" w:rsidR="00E624FA" w:rsidRPr="005A29FF" w:rsidRDefault="00E624FA" w:rsidP="00E624F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</w:p>
        </w:tc>
      </w:tr>
      <w:tr w:rsidR="00E624FA" w:rsidRPr="0040357B" w14:paraId="19F1AD9C" w14:textId="77777777" w:rsidTr="007A0223">
        <w:trPr>
          <w:trHeight w:val="115"/>
        </w:trPr>
        <w:tc>
          <w:tcPr>
            <w:tcW w:w="1753" w:type="dxa"/>
            <w:shd w:val="clear" w:color="auto" w:fill="auto"/>
          </w:tcPr>
          <w:p w14:paraId="62373BC7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3A98FB69" w14:textId="77777777" w:rsidR="00E624FA" w:rsidRPr="005A29FF" w:rsidRDefault="00E624FA" w:rsidP="00E624F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E624FA" w:rsidRPr="0040357B" w14:paraId="3E71094E" w14:textId="77777777" w:rsidTr="007A0223">
        <w:trPr>
          <w:trHeight w:val="115"/>
        </w:trPr>
        <w:tc>
          <w:tcPr>
            <w:tcW w:w="1753" w:type="dxa"/>
            <w:shd w:val="clear" w:color="auto" w:fill="auto"/>
          </w:tcPr>
          <w:p w14:paraId="679DF191" w14:textId="77777777" w:rsidR="00E624FA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7C0A0686" w14:textId="45BD1166" w:rsidR="00E624FA" w:rsidRDefault="00E624FA" w:rsidP="00E624FA">
            <w:pPr>
              <w:spacing w:before="20" w:after="20"/>
              <w:rPr>
                <w:sz w:val="18"/>
              </w:rPr>
            </w:pPr>
            <w:r>
              <w:rPr>
                <w:sz w:val="18"/>
              </w:rPr>
              <w:t>-</w:t>
            </w:r>
            <w:proofErr w:type="spellStart"/>
            <w:r>
              <w:rPr>
                <w:sz w:val="18"/>
              </w:rPr>
              <w:t>Erkek</w:t>
            </w:r>
            <w:proofErr w:type="spellEnd"/>
            <w:r>
              <w:rPr>
                <w:sz w:val="18"/>
              </w:rPr>
              <w:t xml:space="preserve">, C., </w:t>
            </w:r>
            <w:proofErr w:type="spellStart"/>
            <w:r>
              <w:rPr>
                <w:sz w:val="18"/>
              </w:rPr>
              <w:t>Ağıralioğlu</w:t>
            </w:r>
            <w:proofErr w:type="spellEnd"/>
            <w:r>
              <w:rPr>
                <w:sz w:val="18"/>
              </w:rPr>
              <w:t xml:space="preserve">, N., 7. Edition, </w:t>
            </w:r>
            <w:proofErr w:type="spellStart"/>
            <w:r>
              <w:rPr>
                <w:sz w:val="18"/>
              </w:rPr>
              <w:t>Su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Kaynakları</w:t>
            </w:r>
            <w:proofErr w:type="spellEnd"/>
            <w:r>
              <w:rPr>
                <w:sz w:val="18"/>
              </w:rPr>
              <w:t>, Beta Press, 2016</w:t>
            </w:r>
          </w:p>
          <w:p w14:paraId="36CE38FD" w14:textId="3D67A47E" w:rsidR="00E624FA" w:rsidRDefault="00E624FA" w:rsidP="00E624FA">
            <w:pPr>
              <w:pStyle w:val="TableParagraph"/>
              <w:tabs>
                <w:tab w:val="left" w:pos="277"/>
              </w:tabs>
              <w:spacing w:line="205" w:lineRule="exact"/>
              <w:rPr>
                <w:sz w:val="18"/>
              </w:rPr>
            </w:pPr>
            <w:r>
              <w:rPr>
                <w:sz w:val="18"/>
              </w:rPr>
              <w:t>-</w:t>
            </w:r>
            <w:proofErr w:type="spellStart"/>
            <w:r>
              <w:rPr>
                <w:sz w:val="18"/>
              </w:rPr>
              <w:t>Yanmaz</w:t>
            </w:r>
            <w:proofErr w:type="spellEnd"/>
            <w:r>
              <w:rPr>
                <w:sz w:val="18"/>
              </w:rPr>
              <w:t>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3"/>
                <w:sz w:val="18"/>
              </w:rPr>
              <w:t>A.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M.,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1997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ppli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Wate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Resource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Engineering,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METU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Press.</w:t>
            </w:r>
          </w:p>
          <w:p w14:paraId="206CFFE1" w14:textId="37CE4A84" w:rsidR="00E624FA" w:rsidRDefault="00E624FA" w:rsidP="00E624FA">
            <w:pPr>
              <w:pStyle w:val="TableParagraph"/>
              <w:tabs>
                <w:tab w:val="left" w:pos="265"/>
              </w:tabs>
              <w:spacing w:before="4" w:line="205" w:lineRule="exact"/>
              <w:rPr>
                <w:sz w:val="18"/>
              </w:rPr>
            </w:pPr>
            <w:r>
              <w:rPr>
                <w:sz w:val="18"/>
              </w:rPr>
              <w:t>-Mays, Larry W,2010, Water Resources Engineering, John Wiley &amp;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ns.</w:t>
            </w:r>
          </w:p>
          <w:p w14:paraId="73FC7C9D" w14:textId="77777777" w:rsidR="00E624FA" w:rsidRDefault="00E624FA" w:rsidP="00E624FA">
            <w:pPr>
              <w:spacing w:before="20" w:after="20"/>
              <w:rPr>
                <w:sz w:val="18"/>
              </w:rPr>
            </w:pPr>
            <w:r>
              <w:rPr>
                <w:sz w:val="18"/>
              </w:rPr>
              <w:t>-</w:t>
            </w:r>
            <w:proofErr w:type="spellStart"/>
            <w:r>
              <w:rPr>
                <w:sz w:val="18"/>
              </w:rPr>
              <w:t>Tchobanoglous</w:t>
            </w:r>
            <w:proofErr w:type="spellEnd"/>
            <w:r>
              <w:rPr>
                <w:spacing w:val="-5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G,.</w:t>
            </w:r>
            <w:proofErr w:type="gramEnd"/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Freyberg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.</w:t>
            </w:r>
            <w:r>
              <w:rPr>
                <w:spacing w:val="-7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L,.</w:t>
            </w:r>
            <w:proofErr w:type="gramEnd"/>
            <w:r>
              <w:rPr>
                <w:spacing w:val="-6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ranzini</w:t>
            </w:r>
            <w:proofErr w:type="spellEnd"/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J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B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.</w:t>
            </w:r>
            <w:r>
              <w:rPr>
                <w:spacing w:val="-7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Linsley</w:t>
            </w:r>
            <w:proofErr w:type="spellEnd"/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R.,</w:t>
            </w:r>
            <w:r>
              <w:rPr>
                <w:spacing w:val="-9"/>
                <w:sz w:val="18"/>
              </w:rPr>
              <w:t xml:space="preserve"> </w:t>
            </w:r>
            <w:proofErr w:type="gramStart"/>
            <w:r>
              <w:rPr>
                <w:sz w:val="18"/>
              </w:rPr>
              <w:t>1991,Water</w:t>
            </w:r>
            <w:proofErr w:type="gramEnd"/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Resources Engineering</w:t>
            </w:r>
            <w:r>
              <w:rPr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</w:p>
          <w:p w14:paraId="47723F9E" w14:textId="40587305" w:rsidR="009B39A6" w:rsidRPr="009B39A6" w:rsidRDefault="009B39A6" w:rsidP="009B39A6">
            <w:pPr>
              <w:spacing w:before="20" w:after="20"/>
              <w:rPr>
                <w:sz w:val="18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  <w:r w:rsidRPr="009B39A6">
              <w:rPr>
                <w:sz w:val="18"/>
              </w:rPr>
              <w:t>Hydraulic Structures, Fourth Edition</w:t>
            </w:r>
            <w:r>
              <w:rPr>
                <w:sz w:val="18"/>
              </w:rPr>
              <w:t xml:space="preserve"> </w:t>
            </w:r>
            <w:proofErr w:type="spellStart"/>
            <w:r w:rsidRPr="009B39A6">
              <w:rPr>
                <w:sz w:val="18"/>
              </w:rPr>
              <w:t>Yazar</w:t>
            </w:r>
            <w:proofErr w:type="spellEnd"/>
            <w:r w:rsidRPr="009B39A6">
              <w:rPr>
                <w:sz w:val="18"/>
              </w:rPr>
              <w:t xml:space="preserve">: P. </w:t>
            </w:r>
            <w:proofErr w:type="spellStart"/>
            <w:proofErr w:type="gramStart"/>
            <w:r w:rsidRPr="009B39A6">
              <w:rPr>
                <w:sz w:val="18"/>
              </w:rPr>
              <w:t>Novak,A.I.B</w:t>
            </w:r>
            <w:proofErr w:type="spellEnd"/>
            <w:r w:rsidRPr="009B39A6">
              <w:rPr>
                <w:sz w:val="18"/>
              </w:rPr>
              <w:t>.</w:t>
            </w:r>
            <w:proofErr w:type="gramEnd"/>
            <w:r w:rsidRPr="009B39A6">
              <w:rPr>
                <w:sz w:val="18"/>
              </w:rPr>
              <w:t xml:space="preserve"> </w:t>
            </w:r>
            <w:proofErr w:type="spellStart"/>
            <w:r w:rsidRPr="009B39A6">
              <w:rPr>
                <w:sz w:val="18"/>
              </w:rPr>
              <w:t>Moffat,C</w:t>
            </w:r>
            <w:proofErr w:type="spellEnd"/>
            <w:r w:rsidRPr="009B39A6">
              <w:rPr>
                <w:sz w:val="18"/>
              </w:rPr>
              <w:t xml:space="preserve">. </w:t>
            </w:r>
            <w:proofErr w:type="spellStart"/>
            <w:r w:rsidRPr="009B39A6">
              <w:rPr>
                <w:sz w:val="18"/>
              </w:rPr>
              <w:t>Nalluri,R</w:t>
            </w:r>
            <w:proofErr w:type="spellEnd"/>
            <w:r w:rsidRPr="009B39A6">
              <w:rPr>
                <w:sz w:val="18"/>
              </w:rPr>
              <w:t>. Narayanan</w:t>
            </w:r>
          </w:p>
          <w:p w14:paraId="607D3542" w14:textId="371893E6" w:rsidR="009B39A6" w:rsidRPr="005A29FF" w:rsidRDefault="009B39A6" w:rsidP="009B39A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</w:rPr>
              <w:t>-</w:t>
            </w:r>
            <w:r w:rsidRPr="009B39A6">
              <w:rPr>
                <w:sz w:val="18"/>
              </w:rPr>
              <w:t>Water Resources Engineering: Handbook of Essential Methods and Design</w:t>
            </w:r>
            <w:r>
              <w:rPr>
                <w:sz w:val="18"/>
              </w:rPr>
              <w:t xml:space="preserve"> </w:t>
            </w:r>
            <w:proofErr w:type="gramStart"/>
            <w:r w:rsidRPr="009B39A6">
              <w:rPr>
                <w:sz w:val="18"/>
              </w:rPr>
              <w:t>By</w:t>
            </w:r>
            <w:proofErr w:type="gramEnd"/>
            <w:r w:rsidRPr="009B39A6">
              <w:rPr>
                <w:sz w:val="18"/>
              </w:rPr>
              <w:t xml:space="preserve"> Anand Prakash, ASCE </w:t>
            </w:r>
            <w:proofErr w:type="spellStart"/>
            <w:r w:rsidRPr="009B39A6">
              <w:rPr>
                <w:sz w:val="18"/>
              </w:rPr>
              <w:t>PressISBN</w:t>
            </w:r>
            <w:proofErr w:type="spellEnd"/>
            <w:r w:rsidRPr="009B39A6">
              <w:rPr>
                <w:sz w:val="18"/>
              </w:rPr>
              <w:t xml:space="preserve"> (print): 978-0-7844-0674-8ISBN (PDF): 978-0-7844-7101-2</w:t>
            </w:r>
          </w:p>
        </w:tc>
      </w:tr>
      <w:tr w:rsidR="00E624FA" w:rsidRPr="0040357B" w14:paraId="0BB035FD" w14:textId="77777777" w:rsidTr="007A0223">
        <w:trPr>
          <w:trHeight w:val="115"/>
        </w:trPr>
        <w:tc>
          <w:tcPr>
            <w:tcW w:w="1753" w:type="dxa"/>
            <w:vMerge w:val="restart"/>
            <w:shd w:val="clear" w:color="auto" w:fill="auto"/>
          </w:tcPr>
          <w:p w14:paraId="117ED77F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E624FA" w:rsidRPr="0040357B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484" w:type="dxa"/>
            <w:gridSpan w:val="15"/>
            <w:shd w:val="clear" w:color="auto" w:fill="auto"/>
          </w:tcPr>
          <w:p w14:paraId="75745A11" w14:textId="3A328FDC" w:rsidR="00E624FA" w:rsidRPr="00125FC8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45DE70C4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0213EF79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E624FA" w:rsidRPr="0040357B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484" w:type="dxa"/>
            <w:gridSpan w:val="15"/>
            <w:shd w:val="clear" w:color="auto" w:fill="auto"/>
          </w:tcPr>
          <w:p w14:paraId="34308EAE" w14:textId="40C5C091" w:rsidR="00E624FA" w:rsidRPr="00125FC8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008A4CBF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0198FAF4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E624FA" w:rsidRPr="0040357B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484" w:type="dxa"/>
            <w:gridSpan w:val="15"/>
            <w:shd w:val="clear" w:color="auto" w:fill="auto"/>
          </w:tcPr>
          <w:p w14:paraId="04E28162" w14:textId="7D7945C0" w:rsidR="00E624FA" w:rsidRPr="00125FC8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E624FA" w:rsidRPr="0040357B" w14:paraId="7F60A499" w14:textId="77777777" w:rsidTr="007A0223">
        <w:trPr>
          <w:trHeight w:val="115"/>
        </w:trPr>
        <w:tc>
          <w:tcPr>
            <w:tcW w:w="1753" w:type="dxa"/>
            <w:vMerge/>
            <w:shd w:val="clear" w:color="auto" w:fill="auto"/>
          </w:tcPr>
          <w:p w14:paraId="54AEDB15" w14:textId="77777777" w:rsidR="00E624FA" w:rsidRPr="0040357B" w:rsidRDefault="00E624FA" w:rsidP="00E624F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E624FA" w:rsidRDefault="00E624FA" w:rsidP="00E624FA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484" w:type="dxa"/>
            <w:gridSpan w:val="15"/>
            <w:shd w:val="clear" w:color="auto" w:fill="auto"/>
          </w:tcPr>
          <w:p w14:paraId="48CD19B9" w14:textId="3075D71A" w:rsidR="00E624FA" w:rsidRPr="00125FC8" w:rsidRDefault="00E624FA" w:rsidP="00E624FA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3242F" w14:textId="77777777" w:rsidR="00824494" w:rsidRDefault="00824494" w:rsidP="00DC2AE9">
      <w:r>
        <w:separator/>
      </w:r>
    </w:p>
  </w:endnote>
  <w:endnote w:type="continuationSeparator" w:id="0">
    <w:p w14:paraId="52C90718" w14:textId="77777777" w:rsidR="00824494" w:rsidRDefault="00824494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BC45A" w14:textId="77777777" w:rsidR="000D53E6" w:rsidRDefault="000D53E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1B520049"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0D53E6" w:rsidRPr="000D53E6">
      <w:rPr>
        <w:noProof/>
        <w:lang w:val="tr-TR"/>
      </w:rPr>
      <w:t>2</w:t>
    </w:r>
    <w:r>
      <w:fldChar w:fldCharType="end"/>
    </w:r>
  </w:p>
  <w:p w14:paraId="280149C3" w14:textId="7041036E" w:rsidR="00DC2AE9" w:rsidRDefault="000D53E6">
    <w:pPr>
      <w:pStyle w:val="AltBilgi"/>
    </w:pPr>
    <w:r>
      <w:t xml:space="preserve">Form No: ÜY-FR-0316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15987" w14:textId="77777777" w:rsidR="000D53E6" w:rsidRDefault="000D53E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F9B92" w14:textId="77777777" w:rsidR="00824494" w:rsidRDefault="00824494" w:rsidP="00DC2AE9">
      <w:r>
        <w:separator/>
      </w:r>
    </w:p>
  </w:footnote>
  <w:footnote w:type="continuationSeparator" w:id="0">
    <w:p w14:paraId="2242D7AB" w14:textId="77777777" w:rsidR="00824494" w:rsidRDefault="00824494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4BBF9" w14:textId="77777777" w:rsidR="000D53E6" w:rsidRDefault="000D53E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FE88" w14:textId="77777777" w:rsidR="000D53E6" w:rsidRDefault="000D53E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EE63C" w14:textId="77777777" w:rsidR="000D53E6" w:rsidRDefault="000D53E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60494"/>
    <w:multiLevelType w:val="hybridMultilevel"/>
    <w:tmpl w:val="A5C03EFC"/>
    <w:lvl w:ilvl="0" w:tplc="A1C20EFA">
      <w:start w:val="1"/>
      <w:numFmt w:val="upperRoman"/>
      <w:lvlText w:val="%1."/>
      <w:lvlJc w:val="left"/>
      <w:pPr>
        <w:ind w:left="206" w:hanging="152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E0EC63FC">
      <w:numFmt w:val="bullet"/>
      <w:lvlText w:val="•"/>
      <w:lvlJc w:val="left"/>
      <w:pPr>
        <w:ind w:left="995" w:hanging="152"/>
      </w:pPr>
      <w:rPr>
        <w:rFonts w:hint="default"/>
      </w:rPr>
    </w:lvl>
    <w:lvl w:ilvl="2" w:tplc="48543FA4">
      <w:numFmt w:val="bullet"/>
      <w:lvlText w:val="•"/>
      <w:lvlJc w:val="left"/>
      <w:pPr>
        <w:ind w:left="1790" w:hanging="152"/>
      </w:pPr>
      <w:rPr>
        <w:rFonts w:hint="default"/>
      </w:rPr>
    </w:lvl>
    <w:lvl w:ilvl="3" w:tplc="D92609F6">
      <w:numFmt w:val="bullet"/>
      <w:lvlText w:val="•"/>
      <w:lvlJc w:val="left"/>
      <w:pPr>
        <w:ind w:left="2585" w:hanging="152"/>
      </w:pPr>
      <w:rPr>
        <w:rFonts w:hint="default"/>
      </w:rPr>
    </w:lvl>
    <w:lvl w:ilvl="4" w:tplc="93161D10">
      <w:numFmt w:val="bullet"/>
      <w:lvlText w:val="•"/>
      <w:lvlJc w:val="left"/>
      <w:pPr>
        <w:ind w:left="3380" w:hanging="152"/>
      </w:pPr>
      <w:rPr>
        <w:rFonts w:hint="default"/>
      </w:rPr>
    </w:lvl>
    <w:lvl w:ilvl="5" w:tplc="3C00209C">
      <w:numFmt w:val="bullet"/>
      <w:lvlText w:val="•"/>
      <w:lvlJc w:val="left"/>
      <w:pPr>
        <w:ind w:left="4175" w:hanging="152"/>
      </w:pPr>
      <w:rPr>
        <w:rFonts w:hint="default"/>
      </w:rPr>
    </w:lvl>
    <w:lvl w:ilvl="6" w:tplc="526C4A80">
      <w:numFmt w:val="bullet"/>
      <w:lvlText w:val="•"/>
      <w:lvlJc w:val="left"/>
      <w:pPr>
        <w:ind w:left="4970" w:hanging="152"/>
      </w:pPr>
      <w:rPr>
        <w:rFonts w:hint="default"/>
      </w:rPr>
    </w:lvl>
    <w:lvl w:ilvl="7" w:tplc="A2FC3D0C">
      <w:numFmt w:val="bullet"/>
      <w:lvlText w:val="•"/>
      <w:lvlJc w:val="left"/>
      <w:pPr>
        <w:ind w:left="5765" w:hanging="152"/>
      </w:pPr>
      <w:rPr>
        <w:rFonts w:hint="default"/>
      </w:rPr>
    </w:lvl>
    <w:lvl w:ilvl="8" w:tplc="5946596C">
      <w:numFmt w:val="bullet"/>
      <w:lvlText w:val="•"/>
      <w:lvlJc w:val="left"/>
      <w:pPr>
        <w:ind w:left="6560" w:hanging="152"/>
      </w:pPr>
      <w:rPr>
        <w:rFonts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03A72"/>
    <w:multiLevelType w:val="hybridMultilevel"/>
    <w:tmpl w:val="B4BE4F5C"/>
    <w:lvl w:ilvl="0" w:tplc="F8D45E7A">
      <w:start w:val="1"/>
      <w:numFmt w:val="lowerLetter"/>
      <w:lvlText w:val="%1."/>
      <w:lvlJc w:val="left"/>
      <w:pPr>
        <w:ind w:left="91" w:hanging="174"/>
      </w:pPr>
      <w:rPr>
        <w:rFonts w:ascii="Times New Roman" w:eastAsia="Times New Roman" w:hAnsi="Times New Roman" w:cs="Times New Roman" w:hint="default"/>
        <w:spacing w:val="-1"/>
        <w:w w:val="100"/>
        <w:sz w:val="18"/>
        <w:szCs w:val="18"/>
      </w:rPr>
    </w:lvl>
    <w:lvl w:ilvl="1" w:tplc="FF60C192">
      <w:numFmt w:val="bullet"/>
      <w:lvlText w:val="•"/>
      <w:lvlJc w:val="left"/>
      <w:pPr>
        <w:ind w:left="905" w:hanging="174"/>
      </w:pPr>
    </w:lvl>
    <w:lvl w:ilvl="2" w:tplc="AC967A00">
      <w:numFmt w:val="bullet"/>
      <w:lvlText w:val="•"/>
      <w:lvlJc w:val="left"/>
      <w:pPr>
        <w:ind w:left="1710" w:hanging="174"/>
      </w:pPr>
    </w:lvl>
    <w:lvl w:ilvl="3" w:tplc="BDEEF24C">
      <w:numFmt w:val="bullet"/>
      <w:lvlText w:val="•"/>
      <w:lvlJc w:val="left"/>
      <w:pPr>
        <w:ind w:left="2515" w:hanging="174"/>
      </w:pPr>
    </w:lvl>
    <w:lvl w:ilvl="4" w:tplc="EF08A5E6">
      <w:numFmt w:val="bullet"/>
      <w:lvlText w:val="•"/>
      <w:lvlJc w:val="left"/>
      <w:pPr>
        <w:ind w:left="3320" w:hanging="174"/>
      </w:pPr>
    </w:lvl>
    <w:lvl w:ilvl="5" w:tplc="FD44DD48">
      <w:numFmt w:val="bullet"/>
      <w:lvlText w:val="•"/>
      <w:lvlJc w:val="left"/>
      <w:pPr>
        <w:ind w:left="4125" w:hanging="174"/>
      </w:pPr>
    </w:lvl>
    <w:lvl w:ilvl="6" w:tplc="C610F3E8">
      <w:numFmt w:val="bullet"/>
      <w:lvlText w:val="•"/>
      <w:lvlJc w:val="left"/>
      <w:pPr>
        <w:ind w:left="4930" w:hanging="174"/>
      </w:pPr>
    </w:lvl>
    <w:lvl w:ilvl="7" w:tplc="8A88240E">
      <w:numFmt w:val="bullet"/>
      <w:lvlText w:val="•"/>
      <w:lvlJc w:val="left"/>
      <w:pPr>
        <w:ind w:left="5735" w:hanging="174"/>
      </w:pPr>
    </w:lvl>
    <w:lvl w:ilvl="8" w:tplc="7DD61B6A">
      <w:numFmt w:val="bullet"/>
      <w:lvlText w:val="•"/>
      <w:lvlJc w:val="left"/>
      <w:pPr>
        <w:ind w:left="6540" w:hanging="174"/>
      </w:pPr>
    </w:lvl>
  </w:abstractNum>
  <w:abstractNum w:abstractNumId="12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F13F9"/>
    <w:multiLevelType w:val="hybridMultilevel"/>
    <w:tmpl w:val="B912672C"/>
    <w:lvl w:ilvl="0" w:tplc="6F127B5A">
      <w:start w:val="1"/>
      <w:numFmt w:val="decimal"/>
      <w:lvlText w:val="%1."/>
      <w:lvlJc w:val="left"/>
      <w:pPr>
        <w:ind w:left="55" w:hanging="185"/>
      </w:pPr>
      <w:rPr>
        <w:rFonts w:ascii="Times New Roman" w:eastAsia="Times New Roman" w:hAnsi="Times New Roman" w:cs="Times New Roman" w:hint="default"/>
        <w:spacing w:val="0"/>
        <w:w w:val="100"/>
        <w:sz w:val="18"/>
        <w:szCs w:val="18"/>
      </w:rPr>
    </w:lvl>
    <w:lvl w:ilvl="1" w:tplc="95BA92F2">
      <w:numFmt w:val="bullet"/>
      <w:lvlText w:val="•"/>
      <w:lvlJc w:val="left"/>
      <w:pPr>
        <w:ind w:left="869" w:hanging="185"/>
      </w:pPr>
      <w:rPr>
        <w:rFonts w:hint="default"/>
      </w:rPr>
    </w:lvl>
    <w:lvl w:ilvl="2" w:tplc="BB5685FA">
      <w:numFmt w:val="bullet"/>
      <w:lvlText w:val="•"/>
      <w:lvlJc w:val="left"/>
      <w:pPr>
        <w:ind w:left="1678" w:hanging="185"/>
      </w:pPr>
      <w:rPr>
        <w:rFonts w:hint="default"/>
      </w:rPr>
    </w:lvl>
    <w:lvl w:ilvl="3" w:tplc="2EEEBF32">
      <w:numFmt w:val="bullet"/>
      <w:lvlText w:val="•"/>
      <w:lvlJc w:val="left"/>
      <w:pPr>
        <w:ind w:left="2487" w:hanging="185"/>
      </w:pPr>
      <w:rPr>
        <w:rFonts w:hint="default"/>
      </w:rPr>
    </w:lvl>
    <w:lvl w:ilvl="4" w:tplc="5CB4CD4A">
      <w:numFmt w:val="bullet"/>
      <w:lvlText w:val="•"/>
      <w:lvlJc w:val="left"/>
      <w:pPr>
        <w:ind w:left="3296" w:hanging="185"/>
      </w:pPr>
      <w:rPr>
        <w:rFonts w:hint="default"/>
      </w:rPr>
    </w:lvl>
    <w:lvl w:ilvl="5" w:tplc="107E1D02">
      <w:numFmt w:val="bullet"/>
      <w:lvlText w:val="•"/>
      <w:lvlJc w:val="left"/>
      <w:pPr>
        <w:ind w:left="4105" w:hanging="185"/>
      </w:pPr>
      <w:rPr>
        <w:rFonts w:hint="default"/>
      </w:rPr>
    </w:lvl>
    <w:lvl w:ilvl="6" w:tplc="304AD3E0">
      <w:numFmt w:val="bullet"/>
      <w:lvlText w:val="•"/>
      <w:lvlJc w:val="left"/>
      <w:pPr>
        <w:ind w:left="4914" w:hanging="185"/>
      </w:pPr>
      <w:rPr>
        <w:rFonts w:hint="default"/>
      </w:rPr>
    </w:lvl>
    <w:lvl w:ilvl="7" w:tplc="E1C033DA">
      <w:numFmt w:val="bullet"/>
      <w:lvlText w:val="•"/>
      <w:lvlJc w:val="left"/>
      <w:pPr>
        <w:ind w:left="5723" w:hanging="185"/>
      </w:pPr>
      <w:rPr>
        <w:rFonts w:hint="default"/>
      </w:rPr>
    </w:lvl>
    <w:lvl w:ilvl="8" w:tplc="C1486D20">
      <w:numFmt w:val="bullet"/>
      <w:lvlText w:val="•"/>
      <w:lvlJc w:val="left"/>
      <w:pPr>
        <w:ind w:left="6532" w:hanging="185"/>
      </w:pPr>
      <w:rPr>
        <w:rFonts w:hint="default"/>
      </w:rPr>
    </w:lvl>
  </w:abstractNum>
  <w:abstractNum w:abstractNumId="16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9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9"/>
  </w:num>
  <w:num w:numId="2">
    <w:abstractNumId w:val="18"/>
  </w:num>
  <w:num w:numId="3">
    <w:abstractNumId w:val="3"/>
  </w:num>
  <w:num w:numId="4">
    <w:abstractNumId w:val="17"/>
  </w:num>
  <w:num w:numId="5">
    <w:abstractNumId w:val="5"/>
  </w:num>
  <w:num w:numId="6">
    <w:abstractNumId w:val="16"/>
  </w:num>
  <w:num w:numId="7">
    <w:abstractNumId w:val="10"/>
  </w:num>
  <w:num w:numId="8">
    <w:abstractNumId w:val="9"/>
  </w:num>
  <w:num w:numId="9">
    <w:abstractNumId w:val="1"/>
  </w:num>
  <w:num w:numId="10">
    <w:abstractNumId w:val="7"/>
  </w:num>
  <w:num w:numId="11">
    <w:abstractNumId w:val="4"/>
  </w:num>
  <w:num w:numId="12">
    <w:abstractNumId w:val="14"/>
  </w:num>
  <w:num w:numId="13">
    <w:abstractNumId w:val="6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5"/>
  </w:num>
  <w:num w:numId="19">
    <w:abstractNumId w:val="8"/>
  </w:num>
  <w:num w:numId="2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53E6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0F9E"/>
    <w:rsid w:val="00276076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67390"/>
    <w:rsid w:val="003968A4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0F21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21A90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581A"/>
    <w:rsid w:val="006348FD"/>
    <w:rsid w:val="00636F81"/>
    <w:rsid w:val="00647879"/>
    <w:rsid w:val="006542EE"/>
    <w:rsid w:val="00657D0F"/>
    <w:rsid w:val="00670346"/>
    <w:rsid w:val="00671F95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90869"/>
    <w:rsid w:val="007A0223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24494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39A6"/>
    <w:rsid w:val="009C0378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AF21B8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77D2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84B2D"/>
    <w:rsid w:val="00CA10B5"/>
    <w:rsid w:val="00CC6184"/>
    <w:rsid w:val="00CD174E"/>
    <w:rsid w:val="00CD468A"/>
    <w:rsid w:val="00CE2C21"/>
    <w:rsid w:val="00CE2D65"/>
    <w:rsid w:val="00CF0896"/>
    <w:rsid w:val="00CF22FC"/>
    <w:rsid w:val="00CF74FF"/>
    <w:rsid w:val="00D216F2"/>
    <w:rsid w:val="00D22022"/>
    <w:rsid w:val="00D22268"/>
    <w:rsid w:val="00D323EE"/>
    <w:rsid w:val="00D47D24"/>
    <w:rsid w:val="00D524C6"/>
    <w:rsid w:val="00D5555E"/>
    <w:rsid w:val="00D607EE"/>
    <w:rsid w:val="00D65849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24FA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6860"/>
    <w:rsid w:val="00FC4198"/>
    <w:rsid w:val="00FD215A"/>
    <w:rsid w:val="00FE1350"/>
    <w:rsid w:val="00FE4268"/>
    <w:rsid w:val="00FE55A6"/>
    <w:rsid w:val="00FE6003"/>
    <w:rsid w:val="00FF48D4"/>
    <w:rsid w:val="00FF587F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AF21B8"/>
    <w:pPr>
      <w:widowControl w:val="0"/>
    </w:pPr>
    <w:rPr>
      <w:sz w:val="22"/>
      <w:szCs w:val="22"/>
    </w:rPr>
  </w:style>
  <w:style w:type="character" w:customStyle="1" w:styleId="ms-font-s">
    <w:name w:val="ms-font-s"/>
    <w:basedOn w:val="VarsaylanParagrafYazTipi"/>
    <w:rsid w:val="00E6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8C04D48-68BE-41CE-B8C5-D67A416C5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1</Words>
  <Characters>5826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4</cp:revision>
  <cp:lastPrinted>2017-03-21T12:24:00Z</cp:lastPrinted>
  <dcterms:created xsi:type="dcterms:W3CDTF">2018-12-20T15:55:00Z</dcterms:created>
  <dcterms:modified xsi:type="dcterms:W3CDTF">2018-12-21T20:57:00Z</dcterms:modified>
</cp:coreProperties>
</file>